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3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06"/>
        <w:gridCol w:w="1912"/>
        <w:gridCol w:w="2407"/>
        <w:gridCol w:w="2903"/>
        <w:gridCol w:w="3604"/>
      </w:tblGrid>
      <w:tr w:rsidR="009A31F2" w:rsidRPr="00874830" w14:paraId="2DAFDD4A" w14:textId="77777777" w:rsidTr="00F841E9">
        <w:tc>
          <w:tcPr>
            <w:tcW w:w="3506" w:type="dxa"/>
          </w:tcPr>
          <w:p w14:paraId="6ED2CD66" w14:textId="77777777"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1912" w:type="dxa"/>
          </w:tcPr>
          <w:p w14:paraId="281EC328" w14:textId="77777777"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Contact</w:t>
            </w:r>
          </w:p>
        </w:tc>
        <w:tc>
          <w:tcPr>
            <w:tcW w:w="2407" w:type="dxa"/>
          </w:tcPr>
          <w:p w14:paraId="3F31AE2C" w14:textId="77777777"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Address</w:t>
            </w:r>
          </w:p>
        </w:tc>
        <w:tc>
          <w:tcPr>
            <w:tcW w:w="2903" w:type="dxa"/>
          </w:tcPr>
          <w:p w14:paraId="6FF3A340" w14:textId="77777777"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City/State</w:t>
            </w:r>
          </w:p>
        </w:tc>
        <w:tc>
          <w:tcPr>
            <w:tcW w:w="3604" w:type="dxa"/>
          </w:tcPr>
          <w:p w14:paraId="70CAC336" w14:textId="77777777"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Email</w:t>
            </w:r>
          </w:p>
        </w:tc>
      </w:tr>
      <w:tr w:rsidR="00136D11" w:rsidRPr="00874830" w14:paraId="46949984" w14:textId="77777777" w:rsidTr="00F841E9">
        <w:tc>
          <w:tcPr>
            <w:tcW w:w="3506" w:type="dxa"/>
          </w:tcPr>
          <w:p w14:paraId="4EC91E4C" w14:textId="77777777" w:rsidR="00136D11" w:rsidRPr="004D6151" w:rsidRDefault="00136D11" w:rsidP="00136D11">
            <w:pPr>
              <w:widowControl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art’s Electric Co</w:t>
            </w:r>
          </w:p>
        </w:tc>
        <w:tc>
          <w:tcPr>
            <w:tcW w:w="1912" w:type="dxa"/>
          </w:tcPr>
          <w:p w14:paraId="149C2F37" w14:textId="77777777" w:rsidR="00136D1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 Brian Lynne</w:t>
            </w:r>
          </w:p>
        </w:tc>
        <w:tc>
          <w:tcPr>
            <w:tcW w:w="2407" w:type="dxa"/>
          </w:tcPr>
          <w:p w14:paraId="46CC1025" w14:textId="77777777" w:rsidR="00136D1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7103 Stewart Road</w:t>
            </w:r>
          </w:p>
        </w:tc>
        <w:tc>
          <w:tcPr>
            <w:tcW w:w="2903" w:type="dxa"/>
          </w:tcPr>
          <w:p w14:paraId="1D943A01" w14:textId="77777777" w:rsidR="00136D1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Pleasant Valley, MO 64068</w:t>
            </w:r>
          </w:p>
        </w:tc>
        <w:tc>
          <w:tcPr>
            <w:tcW w:w="3604" w:type="dxa"/>
          </w:tcPr>
          <w:p w14:paraId="5A81F4AE" w14:textId="77777777" w:rsidR="00136D11" w:rsidRPr="004D615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rian.lynne@bartselectric.com</w:t>
            </w:r>
          </w:p>
        </w:tc>
      </w:tr>
      <w:tr w:rsidR="00136D11" w:rsidRPr="00874830" w14:paraId="521993F8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242C8" w14:textId="03872F40" w:rsidR="00136D11" w:rsidRDefault="00EA3F7E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3F7E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ustom Lighting Services, LLC dba Black &amp; McDonald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8C6BB" w14:textId="742C5BA0" w:rsidR="00136D11" w:rsidRDefault="00EA3F7E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3F7E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ennifer Mathes</w:t>
            </w:r>
            <w:r w:rsidRPr="00EA3F7E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br/>
              <w:t>Jerry Prochko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C9FC4" w14:textId="64C4095C" w:rsidR="00136D11" w:rsidRDefault="00EA3F7E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3F7E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6900 Executive Dr.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A0602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20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55278" w14:textId="4FA7EF27" w:rsidR="00136D11" w:rsidRPr="006407A1" w:rsidRDefault="00EA3F7E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3F7E">
              <w:rPr>
                <w:rFonts w:ascii="Arial" w:hAnsi="Arial" w:cs="Arial"/>
                <w:bCs/>
                <w:color w:val="000000"/>
                <w:sz w:val="20"/>
                <w:szCs w:val="20"/>
              </w:rPr>
              <w:t>jmathes@blackandmcdonald.com</w:t>
            </w:r>
            <w:r w:rsidRPr="00EA3F7E">
              <w:rPr>
                <w:rFonts w:ascii="Arial" w:hAnsi="Arial" w:cs="Arial"/>
                <w:bCs/>
                <w:color w:val="000000"/>
                <w:sz w:val="20"/>
                <w:szCs w:val="20"/>
              </w:rPr>
              <w:br/>
              <w:t>jprochko@blackandmcdonald.com</w:t>
            </w:r>
          </w:p>
        </w:tc>
      </w:tr>
      <w:tr w:rsidR="00136D11" w:rsidRPr="00874830" w14:paraId="29685C59" w14:textId="77777777" w:rsidTr="00F841E9">
        <w:trPr>
          <w:trHeight w:val="377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E6AC9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apital Electric Construction,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364C1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D21BF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O Box 410079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469F1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ansas City, MO  64114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0F5F3" w14:textId="77777777"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136D11" w:rsidRPr="00874830" w14:paraId="13471B0B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B798E" w14:textId="788E981C" w:rsidR="00136D11" w:rsidRDefault="00EA3F7E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3F7E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apital Electric Line Builders, LL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31169" w14:textId="116E6E6C" w:rsidR="00136D11" w:rsidRDefault="00EA3F7E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Kevin Minor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F8DEF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7050 Ensign Dr..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4EAC7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Parkville, MO  6415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FD626" w14:textId="0A8C2838" w:rsidR="00136D11" w:rsidRPr="006407A1" w:rsidRDefault="00EA3F7E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EA3F7E">
              <w:rPr>
                <w:rFonts w:ascii="Arial" w:hAnsi="Arial" w:cs="Arial"/>
                <w:bCs/>
                <w:sz w:val="20"/>
                <w:szCs w:val="20"/>
              </w:rPr>
              <w:t>kevin.minor@capitalelectric.com</w:t>
            </w:r>
          </w:p>
        </w:tc>
      </w:tr>
      <w:tr w:rsidR="00136D11" w:rsidRPr="00874830" w14:paraId="70E0EE94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5EDEA" w14:textId="77777777"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Dynamic EV Charging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52D22" w14:textId="77777777"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14666" w14:textId="77777777"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3005 W Chestnut Expressway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670C1" w14:textId="77777777" w:rsidR="00136D1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Springfield, MO 6580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04A57" w14:textId="77777777" w:rsidR="00136D11" w:rsidRPr="006407A1" w:rsidRDefault="00136D11" w:rsidP="00136D11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Cs/>
                <w:sz w:val="20"/>
                <w:szCs w:val="20"/>
              </w:rPr>
              <w:t>Info@DynamicEVC.com</w:t>
            </w:r>
          </w:p>
        </w:tc>
      </w:tr>
    </w:tbl>
    <w:tbl>
      <w:tblPr>
        <w:tblpPr w:leftFromText="180" w:rightFromText="180" w:vertAnchor="text" w:tblpY="1"/>
        <w:tblOverlap w:val="never"/>
        <w:tblW w:w="143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04"/>
        <w:gridCol w:w="1911"/>
        <w:gridCol w:w="2410"/>
        <w:gridCol w:w="2898"/>
        <w:gridCol w:w="3602"/>
      </w:tblGrid>
      <w:tr w:rsidR="008F6E6E" w14:paraId="6D5D478D" w14:textId="77777777" w:rsidTr="00F841E9">
        <w:trPr>
          <w:trHeight w:val="288"/>
        </w:trPr>
        <w:tc>
          <w:tcPr>
            <w:tcW w:w="3504" w:type="dxa"/>
            <w:vAlign w:val="bottom"/>
            <w:hideMark/>
          </w:tcPr>
          <w:p w14:paraId="002D9117" w14:textId="77777777" w:rsidR="008F6E6E" w:rsidRDefault="008F6E6E" w:rsidP="008F6E6E">
            <w:pPr>
              <w:rPr>
                <w:rFonts w:ascii="Arial" w:hAnsi="Arial" w:cs="Arial"/>
                <w:bCs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t>Centerline Supply Inc</w:t>
            </w:r>
          </w:p>
        </w:tc>
        <w:tc>
          <w:tcPr>
            <w:tcW w:w="1911" w:type="dxa"/>
            <w:vAlign w:val="bottom"/>
          </w:tcPr>
          <w:p w14:paraId="6F23D36E" w14:textId="611F9276" w:rsidR="008F6E6E" w:rsidRDefault="00EA3F7E" w:rsidP="008F6E6E">
            <w:pPr>
              <w:rPr>
                <w:rFonts w:ascii="Arial" w:hAnsi="Arial" w:cs="Arial"/>
                <w:bCs/>
                <w:noProof/>
                <w:sz w:val="20"/>
                <w:szCs w:val="20"/>
              </w:rPr>
            </w:pPr>
            <w:r w:rsidRPr="00EA3F7E">
              <w:rPr>
                <w:rFonts w:ascii="Arial" w:hAnsi="Arial" w:cs="Arial"/>
                <w:bCs/>
                <w:noProof/>
                <w:sz w:val="20"/>
                <w:szCs w:val="20"/>
              </w:rPr>
              <w:t>Andrew Nelson</w:t>
            </w:r>
          </w:p>
        </w:tc>
        <w:tc>
          <w:tcPr>
            <w:tcW w:w="2410" w:type="dxa"/>
            <w:vAlign w:val="bottom"/>
            <w:hideMark/>
          </w:tcPr>
          <w:p w14:paraId="4C730604" w14:textId="77777777" w:rsidR="008F6E6E" w:rsidRDefault="008F6E6E" w:rsidP="008F6E6E">
            <w:pPr>
              <w:rPr>
                <w:rFonts w:ascii="Arial" w:hAnsi="Arial" w:cs="Arial"/>
                <w:bCs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t>241 NW 71</w:t>
            </w:r>
            <w:r>
              <w:rPr>
                <w:rFonts w:ascii="Arial" w:hAnsi="Arial" w:cs="Arial"/>
                <w:bCs/>
                <w:noProof/>
                <w:sz w:val="20"/>
                <w:szCs w:val="20"/>
                <w:vertAlign w:val="superscript"/>
              </w:rPr>
              <w:t>st</w:t>
            </w: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t xml:space="preserve"> St.</w:t>
            </w:r>
          </w:p>
        </w:tc>
        <w:tc>
          <w:tcPr>
            <w:tcW w:w="2898" w:type="dxa"/>
            <w:vAlign w:val="bottom"/>
            <w:hideMark/>
          </w:tcPr>
          <w:p w14:paraId="73BAB49F" w14:textId="3E2C2B0B" w:rsidR="008F6E6E" w:rsidRDefault="008F6E6E" w:rsidP="008F6E6E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Oklahoma City, OK</w:t>
            </w:r>
            <w:r w:rsidR="00EA3F7E">
              <w:rPr>
                <w:rFonts w:ascii="Arial" w:hAnsi="Arial" w:cs="Arial"/>
                <w:bCs/>
                <w:sz w:val="20"/>
                <w:szCs w:val="20"/>
              </w:rPr>
              <w:t xml:space="preserve"> 73116</w:t>
            </w:r>
          </w:p>
        </w:tc>
        <w:tc>
          <w:tcPr>
            <w:tcW w:w="3602" w:type="dxa"/>
            <w:vAlign w:val="bottom"/>
            <w:hideMark/>
          </w:tcPr>
          <w:p w14:paraId="5CB02A8D" w14:textId="3DEFA451" w:rsidR="008F6E6E" w:rsidRDefault="00EA3F7E" w:rsidP="008F6E6E">
            <w:pPr>
              <w:rPr>
                <w:rStyle w:val="Hyperlink"/>
              </w:rPr>
            </w:pPr>
            <w:r w:rsidRPr="00EA3F7E">
              <w:rPr>
                <w:rFonts w:ascii="Arial" w:hAnsi="Arial" w:cs="Arial"/>
                <w:bCs/>
                <w:sz w:val="20"/>
                <w:szCs w:val="20"/>
                <w:u w:val="single"/>
              </w:rPr>
              <w:t>andrew.nelson@clsusa.com</w:t>
            </w:r>
          </w:p>
        </w:tc>
      </w:tr>
      <w:tr w:rsidR="00980CBC" w14:paraId="1B51A8C4" w14:textId="77777777" w:rsidTr="00F841E9">
        <w:trPr>
          <w:trHeight w:val="288"/>
        </w:trPr>
        <w:tc>
          <w:tcPr>
            <w:tcW w:w="3504" w:type="dxa"/>
            <w:vAlign w:val="bottom"/>
          </w:tcPr>
          <w:p w14:paraId="160F7306" w14:textId="24046F25" w:rsidR="00980CBC" w:rsidRDefault="00980CBC" w:rsidP="008F6E6E">
            <w:pPr>
              <w:rPr>
                <w:rFonts w:ascii="Arial" w:hAnsi="Arial" w:cs="Arial"/>
                <w:bCs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t>D.F. Osborne Construction, Inc.</w:t>
            </w:r>
          </w:p>
        </w:tc>
        <w:tc>
          <w:tcPr>
            <w:tcW w:w="1911" w:type="dxa"/>
            <w:vAlign w:val="bottom"/>
          </w:tcPr>
          <w:p w14:paraId="69BC6FB7" w14:textId="03032F81" w:rsidR="00980CBC" w:rsidRPr="00EA3F7E" w:rsidRDefault="00980CBC" w:rsidP="008F6E6E">
            <w:pPr>
              <w:rPr>
                <w:rFonts w:ascii="Arial" w:hAnsi="Arial" w:cs="Arial"/>
                <w:bCs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t>Suzie Allen</w:t>
            </w:r>
          </w:p>
        </w:tc>
        <w:tc>
          <w:tcPr>
            <w:tcW w:w="2410" w:type="dxa"/>
            <w:vAlign w:val="bottom"/>
          </w:tcPr>
          <w:p w14:paraId="7D16A4B5" w14:textId="1350E8A9" w:rsidR="00980CBC" w:rsidRDefault="00980CBC" w:rsidP="008F6E6E">
            <w:pPr>
              <w:rPr>
                <w:rFonts w:ascii="Arial" w:hAnsi="Arial" w:cs="Arial"/>
                <w:bCs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t>3310 SW Harrison St.</w:t>
            </w:r>
          </w:p>
        </w:tc>
        <w:tc>
          <w:tcPr>
            <w:tcW w:w="2898" w:type="dxa"/>
            <w:vAlign w:val="bottom"/>
          </w:tcPr>
          <w:p w14:paraId="68B99CCD" w14:textId="1BA5375D" w:rsidR="00980CBC" w:rsidRDefault="00980CBC" w:rsidP="008F6E6E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Topeka, KS 66611</w:t>
            </w:r>
          </w:p>
        </w:tc>
        <w:tc>
          <w:tcPr>
            <w:tcW w:w="3602" w:type="dxa"/>
            <w:vAlign w:val="bottom"/>
          </w:tcPr>
          <w:p w14:paraId="33C157CA" w14:textId="2995B763" w:rsidR="00980CBC" w:rsidRPr="00EA3F7E" w:rsidRDefault="00980CBC" w:rsidP="008F6E6E">
            <w:pPr>
              <w:rPr>
                <w:rFonts w:ascii="Arial" w:hAnsi="Arial" w:cs="Arial"/>
                <w:bCs/>
                <w:sz w:val="20"/>
                <w:szCs w:val="20"/>
                <w:u w:val="single"/>
              </w:rPr>
            </w:pPr>
            <w:r w:rsidRPr="00980CBC">
              <w:rPr>
                <w:rFonts w:ascii="Arial" w:hAnsi="Arial" w:cs="Arial"/>
                <w:bCs/>
                <w:sz w:val="20"/>
                <w:szCs w:val="20"/>
                <w:u w:val="single"/>
              </w:rPr>
              <w:t>sallen@osbornecm.com;</w:t>
            </w:r>
            <w:r w:rsidRPr="00980CBC">
              <w:rPr>
                <w:rFonts w:ascii="Arial" w:hAnsi="Arial" w:cs="Arial"/>
                <w:bCs/>
                <w:sz w:val="20"/>
                <w:szCs w:val="20"/>
                <w:u w:val="single"/>
              </w:rPr>
              <w:br/>
              <w:t>bids@osbornecm.com</w:t>
            </w:r>
          </w:p>
        </w:tc>
      </w:tr>
    </w:tbl>
    <w:tbl>
      <w:tblPr>
        <w:tblW w:w="143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06"/>
        <w:gridCol w:w="1912"/>
        <w:gridCol w:w="2407"/>
        <w:gridCol w:w="2903"/>
        <w:gridCol w:w="3604"/>
      </w:tblGrid>
      <w:tr w:rsidR="00136D11" w:rsidRPr="00874830" w14:paraId="7175C32B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ECE61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Dynamic EV Charging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03748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cah Battagli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5890B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3005 W Chestnut Expressway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73434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Springfield, MO 6580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A7420" w14:textId="77777777"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micah@dynamicevc.com</w:t>
            </w:r>
          </w:p>
        </w:tc>
      </w:tr>
      <w:tr w:rsidR="00136D11" w:rsidRPr="00874830" w14:paraId="1D4A06A2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D36C4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lectric Utility Innovations,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AD7A4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F91A3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805 West 155th Terrace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2D2A2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verland Park, KS  66221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78870" w14:textId="77777777"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sz w:val="20"/>
                <w:szCs w:val="20"/>
              </w:rPr>
              <w:t>info@utilityinnovation.com</w:t>
            </w:r>
          </w:p>
        </w:tc>
      </w:tr>
      <w:tr w:rsidR="00136D11" w:rsidRPr="00874830" w14:paraId="3C87B766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D3571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V Blu Solutions, In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7F98F" w14:textId="2D7F8534" w:rsidR="00136D11" w:rsidRDefault="00EA3F7E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3F7E">
              <w:rPr>
                <w:rFonts w:ascii="Arial" w:hAnsi="Arial" w:cs="Arial"/>
                <w:color w:val="000000"/>
                <w:sz w:val="20"/>
                <w:szCs w:val="20"/>
              </w:rPr>
              <w:t>Dennis Burris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D9DB2" w14:textId="3B35C149" w:rsidR="00136D11" w:rsidRDefault="00EA3F7E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3F7E">
              <w:rPr>
                <w:rFonts w:ascii="Arial" w:hAnsi="Arial" w:cs="Arial"/>
                <w:color w:val="000000"/>
                <w:sz w:val="20"/>
                <w:szCs w:val="20"/>
              </w:rPr>
              <w:t>10800 Farley St. Bldg. 75, Suite 350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778BA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verland Park, KS 66210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F40DA" w14:textId="1844D0CF" w:rsidR="00136D11" w:rsidRPr="006407A1" w:rsidRDefault="00EA3F7E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3F7E">
              <w:rPr>
                <w:rFonts w:ascii="Arial" w:hAnsi="Arial" w:cs="Arial"/>
                <w:color w:val="000000"/>
                <w:sz w:val="20"/>
                <w:szCs w:val="20"/>
              </w:rPr>
              <w:t>dburris@evblusolutions.com</w:t>
            </w:r>
          </w:p>
        </w:tc>
      </w:tr>
      <w:tr w:rsidR="00136D11" w:rsidRPr="00874830" w14:paraId="6E18FA03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3937B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FSG Lighting &amp; Electrical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D9DD6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tephanie Cone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D17E0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435 Vista Dr.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9ACE3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hawnee, KS  66218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A695D" w14:textId="77777777" w:rsidR="00136D11" w:rsidRPr="006407A1" w:rsidRDefault="00136D11" w:rsidP="00136D11">
            <w:pPr>
              <w:rPr>
                <w:rFonts w:ascii="Arial" w:hAnsi="Arial" w:cs="Arial"/>
                <w:color w:val="0563C1"/>
                <w:sz w:val="20"/>
                <w:szCs w:val="20"/>
              </w:rPr>
            </w:pPr>
            <w:r w:rsidRPr="006407A1">
              <w:rPr>
                <w:rFonts w:ascii="Arial" w:hAnsi="Arial" w:cs="Arial"/>
                <w:sz w:val="20"/>
                <w:szCs w:val="20"/>
              </w:rPr>
              <w:t>Stephanie.Cone@FSGI.com</w:t>
            </w:r>
          </w:p>
        </w:tc>
      </w:tr>
      <w:tr w:rsidR="00136D11" w:rsidRPr="00874830" w14:paraId="48D81C16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C2E24" w14:textId="77777777"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Gunter Construction Company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2E807" w14:textId="230B4D06" w:rsidR="00136D11" w:rsidRDefault="00EA3F7E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 w:rsidRPr="00EA3F7E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 xml:space="preserve">Christina Gunter </w:t>
            </w:r>
            <w:r w:rsidRPr="00EA3F7E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br/>
              <w:t>Marisol Torres Jeniffer Ruiz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C434A" w14:textId="77777777"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520 Division St.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E3330" w14:textId="77777777"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Kansas City, KS  66103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EB950" w14:textId="03969F06" w:rsidR="00136D11" w:rsidRPr="006407A1" w:rsidRDefault="00EA3F7E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EA3F7E">
              <w:rPr>
                <w:rFonts w:ascii="Arial" w:hAnsi="Arial" w:cs="Arial"/>
                <w:bCs/>
                <w:color w:val="000000"/>
                <w:sz w:val="20"/>
                <w:szCs w:val="20"/>
              </w:rPr>
              <w:t>Christina@Gunterkc.com</w:t>
            </w:r>
            <w:r w:rsidRPr="00EA3F7E">
              <w:rPr>
                <w:rFonts w:ascii="Arial" w:hAnsi="Arial" w:cs="Arial"/>
                <w:bCs/>
                <w:color w:val="000000"/>
                <w:sz w:val="20"/>
                <w:szCs w:val="20"/>
              </w:rPr>
              <w:br/>
              <w:t>Marisolt@Gunterkc.com</w:t>
            </w:r>
            <w:r w:rsidRPr="00EA3F7E">
              <w:rPr>
                <w:rFonts w:ascii="Arial" w:hAnsi="Arial" w:cs="Arial"/>
                <w:bCs/>
                <w:color w:val="000000"/>
                <w:sz w:val="20"/>
                <w:szCs w:val="20"/>
              </w:rPr>
              <w:br/>
              <w:t>jenifferr@Gunterkc.com</w:t>
            </w:r>
          </w:p>
        </w:tc>
      </w:tr>
      <w:tr w:rsidR="00136D11" w:rsidRPr="00874830" w14:paraId="25C9AFF7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A52BB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Hoidale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4A87F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Teresa Maxwell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104CC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6909 Martindale Rd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1FF45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hawnee, KS 66218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AC8E4" w14:textId="77777777"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tmaxwell@hoidale.com</w:t>
            </w:r>
          </w:p>
        </w:tc>
      </w:tr>
      <w:tr w:rsidR="00136D11" w:rsidRPr="00874830" w14:paraId="5937DBBD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0681A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. Warren Company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69154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Adam Warren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1FBDE" w14:textId="445F535D" w:rsidR="00136D11" w:rsidRDefault="00EA3F7E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3F7E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3305 NW 25th St.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8178A" w14:textId="180DFABE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Topeka, KS  666</w:t>
            </w:r>
            <w:r w:rsidR="00EA3F7E">
              <w:rPr>
                <w:rFonts w:ascii="Arial" w:hAnsi="Arial" w:cs="Arial"/>
                <w:bCs/>
                <w:color w:val="000000"/>
                <w:sz w:val="20"/>
                <w:szCs w:val="20"/>
              </w:rPr>
              <w:t>18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BE333" w14:textId="6B590A56" w:rsidR="00136D11" w:rsidRPr="006407A1" w:rsidRDefault="00EA3F7E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3F7E">
              <w:rPr>
                <w:rFonts w:ascii="Arial" w:hAnsi="Arial" w:cs="Arial"/>
                <w:bCs/>
                <w:color w:val="000000"/>
                <w:sz w:val="20"/>
                <w:szCs w:val="20"/>
              </w:rPr>
              <w:t>adam@jwarrenco.com</w:t>
            </w:r>
          </w:p>
        </w:tc>
      </w:tr>
      <w:tr w:rsidR="00136D11" w:rsidRPr="00874830" w14:paraId="4DC3A99A" w14:textId="77777777" w:rsidTr="00F841E9">
        <w:tc>
          <w:tcPr>
            <w:tcW w:w="3506" w:type="dxa"/>
          </w:tcPr>
          <w:p w14:paraId="4EF5D50D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 &amp; W Underground</w:t>
            </w:r>
          </w:p>
        </w:tc>
        <w:tc>
          <w:tcPr>
            <w:tcW w:w="1912" w:type="dxa"/>
          </w:tcPr>
          <w:p w14:paraId="47FB2312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ex Schick</w:t>
            </w:r>
          </w:p>
        </w:tc>
        <w:tc>
          <w:tcPr>
            <w:tcW w:w="2407" w:type="dxa"/>
          </w:tcPr>
          <w:p w14:paraId="087D5118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5608 South Keeler Ter.</w:t>
            </w:r>
          </w:p>
        </w:tc>
        <w:tc>
          <w:tcPr>
            <w:tcW w:w="2903" w:type="dxa"/>
          </w:tcPr>
          <w:p w14:paraId="4A9CBA3E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lathe, KS  66062</w:t>
            </w:r>
          </w:p>
        </w:tc>
        <w:tc>
          <w:tcPr>
            <w:tcW w:w="3604" w:type="dxa"/>
          </w:tcPr>
          <w:p w14:paraId="79A1C306" w14:textId="77777777"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splumb@kwunderground.com</w:t>
            </w:r>
          </w:p>
        </w:tc>
      </w:tr>
      <w:tr w:rsidR="00136D11" w:rsidRPr="00874830" w14:paraId="24BA40F3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E4C7D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KC One Service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9458E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Brandon Yates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E32DF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2907F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E18CE" w14:textId="77777777"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randon@KC1Service.com</w:t>
            </w:r>
          </w:p>
        </w:tc>
      </w:tr>
      <w:tr w:rsidR="00136D11" w:rsidRPr="00874830" w14:paraId="60D9367E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A60E7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Lan-Tel Communication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4415A" w14:textId="51EE71BD" w:rsidR="00136D11" w:rsidRDefault="00EA3F7E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3F7E">
              <w:rPr>
                <w:rFonts w:ascii="Arial" w:hAnsi="Arial" w:cs="Arial"/>
                <w:color w:val="000000"/>
                <w:sz w:val="20"/>
                <w:szCs w:val="20"/>
              </w:rPr>
              <w:t>Allison Burnett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C05D0" w14:textId="438E3A19" w:rsidR="00136D11" w:rsidRDefault="00EA3F7E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3F7E">
              <w:rPr>
                <w:rFonts w:ascii="Arial" w:hAnsi="Arial" w:cs="Arial"/>
                <w:color w:val="000000"/>
                <w:sz w:val="20"/>
                <w:szCs w:val="20"/>
              </w:rPr>
              <w:t>212 E. Broadway St.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800E3" w14:textId="4257B423" w:rsidR="00136D11" w:rsidRDefault="00EA3F7E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3F7E">
              <w:rPr>
                <w:rFonts w:ascii="Arial" w:hAnsi="Arial" w:cs="Arial"/>
                <w:color w:val="000000"/>
                <w:sz w:val="20"/>
                <w:szCs w:val="20"/>
              </w:rPr>
              <w:t>Grain Valley, MO 64029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6D5EA" w14:textId="39A68180" w:rsidR="00136D11" w:rsidRPr="006407A1" w:rsidRDefault="00EA3F7E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3F7E">
              <w:rPr>
                <w:rFonts w:ascii="Arial" w:hAnsi="Arial" w:cs="Arial"/>
                <w:color w:val="000000"/>
                <w:sz w:val="20"/>
                <w:szCs w:val="20"/>
              </w:rPr>
              <w:t>aburnett@lantelkc.com</w:t>
            </w:r>
            <w:r w:rsidRPr="00EA3F7E">
              <w:rPr>
                <w:rFonts w:ascii="Arial" w:hAnsi="Arial" w:cs="Arial"/>
                <w:color w:val="000000"/>
                <w:sz w:val="20"/>
                <w:szCs w:val="20"/>
              </w:rPr>
              <w:br/>
              <w:t>apinvoicing@lantelkc.com</w:t>
            </w:r>
          </w:p>
        </w:tc>
      </w:tr>
      <w:tr w:rsidR="00136D11" w:rsidRPr="00874830" w14:paraId="7C4EE007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C5A5E" w14:textId="43C2DCB9" w:rsidR="00136D11" w:rsidRDefault="00EA3F7E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EA3F7E">
              <w:rPr>
                <w:rFonts w:ascii="Arial" w:hAnsi="Arial" w:cs="Arial"/>
                <w:color w:val="000000"/>
                <w:sz w:val="20"/>
                <w:szCs w:val="20"/>
              </w:rPr>
              <w:t>Leath</w:t>
            </w:r>
            <w:proofErr w:type="spellEnd"/>
            <w:r w:rsidRPr="00EA3F7E">
              <w:rPr>
                <w:rFonts w:ascii="Arial" w:hAnsi="Arial" w:cs="Arial"/>
                <w:color w:val="000000"/>
                <w:sz w:val="20"/>
                <w:szCs w:val="20"/>
              </w:rPr>
              <w:t xml:space="preserve"> &amp; Sons,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36C6A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David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Oshel</w:t>
            </w:r>
            <w:proofErr w:type="spellEnd"/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2F50E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301 East 63</w:t>
            </w:r>
            <w:r>
              <w:rPr>
                <w:rFonts w:ascii="Arial" w:hAnsi="Arial" w:cs="Arial"/>
                <w:color w:val="000000"/>
                <w:sz w:val="20"/>
                <w:szCs w:val="20"/>
                <w:vertAlign w:val="superscript"/>
              </w:rPr>
              <w:t>rd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Street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FC5B1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aytown, MO  64133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00C91" w14:textId="259A7B27" w:rsidR="00136D11" w:rsidRPr="006407A1" w:rsidRDefault="00EA3F7E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3F7E">
              <w:rPr>
                <w:rFonts w:ascii="Arial" w:hAnsi="Arial" w:cs="Arial"/>
                <w:color w:val="000000"/>
                <w:sz w:val="20"/>
                <w:szCs w:val="20"/>
              </w:rPr>
              <w:t>clerical@leathandsons.com</w:t>
            </w:r>
          </w:p>
        </w:tc>
      </w:tr>
      <w:tr w:rsidR="00136D11" w:rsidRPr="00874830" w14:paraId="50870BFD" w14:textId="77777777" w:rsidTr="00F841E9">
        <w:tc>
          <w:tcPr>
            <w:tcW w:w="3506" w:type="dxa"/>
          </w:tcPr>
          <w:p w14:paraId="78F56613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Lowe-North Construction, Inc.</w:t>
            </w:r>
          </w:p>
        </w:tc>
        <w:tc>
          <w:tcPr>
            <w:tcW w:w="1912" w:type="dxa"/>
          </w:tcPr>
          <w:p w14:paraId="7959D8B7" w14:textId="327347C2" w:rsidR="00136D11" w:rsidRDefault="00EA3F7E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3F7E">
              <w:rPr>
                <w:rFonts w:ascii="Arial" w:hAnsi="Arial" w:cs="Arial"/>
                <w:color w:val="000000"/>
                <w:sz w:val="20"/>
                <w:szCs w:val="20"/>
              </w:rPr>
              <w:t>Larry North</w:t>
            </w:r>
          </w:p>
        </w:tc>
        <w:tc>
          <w:tcPr>
            <w:tcW w:w="2407" w:type="dxa"/>
          </w:tcPr>
          <w:p w14:paraId="06DBE164" w14:textId="6E5E0CE6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800 </w:t>
            </w:r>
            <w:r w:rsidR="00EA3F7E">
              <w:rPr>
                <w:rFonts w:ascii="Arial" w:hAnsi="Arial" w:cs="Arial"/>
                <w:color w:val="000000"/>
                <w:sz w:val="20"/>
                <w:szCs w:val="20"/>
              </w:rPr>
              <w:t xml:space="preserve">S.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A-Line Drive</w:t>
            </w:r>
          </w:p>
        </w:tc>
        <w:tc>
          <w:tcPr>
            <w:tcW w:w="2903" w:type="dxa"/>
          </w:tcPr>
          <w:p w14:paraId="3C626503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pring Hill, KS 66083</w:t>
            </w:r>
          </w:p>
        </w:tc>
        <w:tc>
          <w:tcPr>
            <w:tcW w:w="3604" w:type="dxa"/>
          </w:tcPr>
          <w:p w14:paraId="25C9F9F6" w14:textId="0B94A6FC" w:rsidR="00136D11" w:rsidRPr="006407A1" w:rsidRDefault="00EA3F7E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3F7E">
              <w:rPr>
                <w:rFonts w:ascii="Arial" w:hAnsi="Arial" w:cs="Arial"/>
                <w:color w:val="000000"/>
                <w:sz w:val="20"/>
                <w:szCs w:val="20"/>
              </w:rPr>
              <w:t>lnorth@lowe-north.com</w:t>
            </w:r>
            <w:r w:rsidRPr="00EA3F7E">
              <w:rPr>
                <w:rFonts w:ascii="Arial" w:hAnsi="Arial" w:cs="Arial"/>
                <w:color w:val="000000"/>
                <w:sz w:val="20"/>
                <w:szCs w:val="20"/>
              </w:rPr>
              <w:br/>
              <w:t>rmacoubrie@lowe-north.com</w:t>
            </w:r>
            <w:r w:rsidRPr="00EA3F7E">
              <w:rPr>
                <w:rFonts w:ascii="Arial" w:hAnsi="Arial" w:cs="Arial"/>
                <w:color w:val="000000"/>
                <w:sz w:val="20"/>
                <w:szCs w:val="20"/>
              </w:rPr>
              <w:br/>
              <w:t>rhankins@lowe-north.com</w:t>
            </w:r>
            <w:r w:rsidRPr="00EA3F7E">
              <w:rPr>
                <w:rFonts w:ascii="Arial" w:hAnsi="Arial" w:cs="Arial"/>
                <w:color w:val="000000"/>
                <w:sz w:val="20"/>
                <w:szCs w:val="20"/>
              </w:rPr>
              <w:br/>
              <w:t>abanman@lowe-north.com</w:t>
            </w:r>
          </w:p>
        </w:tc>
      </w:tr>
      <w:tr w:rsidR="00136D11" w:rsidRPr="00874830" w14:paraId="539FA701" w14:textId="77777777" w:rsidTr="00F841E9">
        <w:tc>
          <w:tcPr>
            <w:tcW w:w="3506" w:type="dxa"/>
          </w:tcPr>
          <w:p w14:paraId="67E3B689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arkOne Electric</w:t>
            </w:r>
          </w:p>
        </w:tc>
        <w:tc>
          <w:tcPr>
            <w:tcW w:w="1912" w:type="dxa"/>
          </w:tcPr>
          <w:p w14:paraId="139448EC" w14:textId="77777777"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arl Privitera</w:t>
            </w:r>
          </w:p>
          <w:p w14:paraId="0FEABA32" w14:textId="77777777" w:rsidR="00CC3549" w:rsidRDefault="00CC3549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Bill Vaughn</w:t>
            </w:r>
          </w:p>
          <w:p w14:paraId="77811E45" w14:textId="77777777" w:rsidR="00CC3549" w:rsidRDefault="00CC3549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Tim Smith</w:t>
            </w:r>
          </w:p>
          <w:p w14:paraId="0AF316CD" w14:textId="00FF1268" w:rsidR="00CC3549" w:rsidRDefault="00CC3549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ark Ward</w:t>
            </w:r>
          </w:p>
          <w:p w14:paraId="25DE8681" w14:textId="3AF5C211" w:rsidR="00CC3549" w:rsidRDefault="00CC3549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407" w:type="dxa"/>
          </w:tcPr>
          <w:p w14:paraId="64DAC972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414 Genessee St.</w:t>
            </w:r>
          </w:p>
        </w:tc>
        <w:tc>
          <w:tcPr>
            <w:tcW w:w="2903" w:type="dxa"/>
          </w:tcPr>
          <w:p w14:paraId="386EF84D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02-1047</w:t>
            </w:r>
          </w:p>
        </w:tc>
        <w:tc>
          <w:tcPr>
            <w:tcW w:w="3604" w:type="dxa"/>
          </w:tcPr>
          <w:p w14:paraId="794C43D5" w14:textId="2BC9E68E" w:rsidR="00136D11" w:rsidRDefault="00CC3549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CC354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Carl3@markone.com</w:t>
            </w:r>
          </w:p>
          <w:p w14:paraId="1421D113" w14:textId="07D02435" w:rsidR="00CC3549" w:rsidRDefault="00CC3549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CC354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ill.vaughn@markone.com</w:t>
            </w:r>
          </w:p>
          <w:p w14:paraId="27C9CC41" w14:textId="29734B9F" w:rsidR="00CC3549" w:rsidRDefault="00CC3549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CC354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Tim.smith@markone.com</w:t>
            </w:r>
          </w:p>
          <w:p w14:paraId="14386C4E" w14:textId="12C5D5A1" w:rsidR="00CC3549" w:rsidRPr="006407A1" w:rsidRDefault="00CC3549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MOEBids@markone.com</w:t>
            </w:r>
          </w:p>
        </w:tc>
      </w:tr>
      <w:tr w:rsidR="00136D11" w:rsidRPr="00874830" w14:paraId="265DDD8D" w14:textId="77777777" w:rsidTr="00F841E9">
        <w:tc>
          <w:tcPr>
            <w:tcW w:w="3506" w:type="dxa"/>
          </w:tcPr>
          <w:p w14:paraId="2B97B1C0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GES</w:t>
            </w:r>
          </w:p>
        </w:tc>
        <w:tc>
          <w:tcPr>
            <w:tcW w:w="1912" w:type="dxa"/>
          </w:tcPr>
          <w:p w14:paraId="758ADEB9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tch Walberg</w:t>
            </w:r>
          </w:p>
        </w:tc>
        <w:tc>
          <w:tcPr>
            <w:tcW w:w="2407" w:type="dxa"/>
          </w:tcPr>
          <w:p w14:paraId="6B8F6673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2890 Fairfax Trafficway</w:t>
            </w:r>
          </w:p>
        </w:tc>
        <w:tc>
          <w:tcPr>
            <w:tcW w:w="2903" w:type="dxa"/>
          </w:tcPr>
          <w:p w14:paraId="775A44BB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KS  66115</w:t>
            </w:r>
          </w:p>
        </w:tc>
        <w:tc>
          <w:tcPr>
            <w:tcW w:w="3604" w:type="dxa"/>
          </w:tcPr>
          <w:p w14:paraId="5D0BBCFB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Info@MGES.com</w:t>
            </w:r>
          </w:p>
        </w:tc>
      </w:tr>
      <w:tr w:rsidR="00136D11" w:rsidRPr="00874830" w14:paraId="6991BA74" w14:textId="77777777" w:rsidTr="00F841E9">
        <w:tc>
          <w:tcPr>
            <w:tcW w:w="3506" w:type="dxa"/>
          </w:tcPr>
          <w:p w14:paraId="7A092111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Mid American</w:t>
            </w:r>
            <w:proofErr w:type="spellEnd"/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 xml:space="preserve"> Signal</w:t>
            </w:r>
          </w:p>
        </w:tc>
        <w:tc>
          <w:tcPr>
            <w:tcW w:w="1912" w:type="dxa"/>
          </w:tcPr>
          <w:p w14:paraId="4B4687E1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 xml:space="preserve">Bill </w:t>
            </w:r>
            <w:proofErr w:type="spellStart"/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Droessler</w:t>
            </w:r>
            <w:proofErr w:type="spellEnd"/>
          </w:p>
        </w:tc>
        <w:tc>
          <w:tcPr>
            <w:tcW w:w="2407" w:type="dxa"/>
          </w:tcPr>
          <w:p w14:paraId="6BD7A292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 xml:space="preserve">2429 South Mill Street </w:t>
            </w:r>
          </w:p>
        </w:tc>
        <w:tc>
          <w:tcPr>
            <w:tcW w:w="2903" w:type="dxa"/>
          </w:tcPr>
          <w:p w14:paraId="4A84A117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Kansas City, KS  66103</w:t>
            </w:r>
          </w:p>
        </w:tc>
        <w:tc>
          <w:tcPr>
            <w:tcW w:w="3604" w:type="dxa"/>
          </w:tcPr>
          <w:p w14:paraId="5D24D87A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billd@midamsignal.com</w:t>
            </w:r>
          </w:p>
        </w:tc>
      </w:tr>
      <w:tr w:rsidR="00136D11" w:rsidRPr="00874830" w14:paraId="4388E8D2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AD0D4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ke Hagen Electri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A22F1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Dane Hagen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B4DCB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44135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66DA4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Dane@MikeHagenElectric.com</w:t>
            </w:r>
          </w:p>
        </w:tc>
      </w:tr>
      <w:tr w:rsidR="00136D11" w:rsidRPr="00874830" w14:paraId="509C7BD5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89BA0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les Excavating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73313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ane Miles-Breuer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F33BF" w14:textId="60D6CC4A" w:rsidR="00136D11" w:rsidRPr="00607729" w:rsidRDefault="00EA3F7E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3F7E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5063 State Ave.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10A0B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asehor, KS  66007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B11F4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janeb@milesexcavating.com</w:t>
            </w:r>
          </w:p>
        </w:tc>
      </w:tr>
      <w:tr w:rsidR="00136D11" w:rsidRPr="00874830" w14:paraId="138406D1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F4EE0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lastRenderedPageBreak/>
              <w:t>Nat’l</w:t>
            </w:r>
            <w:proofErr w:type="spellEnd"/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 Assn. of Women in Construction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19562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C984F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BE204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AB30E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info@kcnawic.org</w:t>
            </w:r>
          </w:p>
        </w:tc>
      </w:tr>
      <w:tr w:rsidR="00136D11" w:rsidRPr="00874830" w14:paraId="7D3F5DDC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6349A" w14:textId="77777777" w:rsidR="00136D11" w:rsidRPr="00607729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North Kansas City Electri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CC605" w14:textId="77777777" w:rsidR="00136D11" w:rsidRPr="00293A0E" w:rsidRDefault="00136D11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Paul Briggs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59200" w14:textId="77777777" w:rsidR="00136D11" w:rsidRPr="00607729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200 E. 15th Ave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EB7DC" w14:textId="77777777" w:rsidR="00136D11" w:rsidRPr="00293A0E" w:rsidRDefault="00136D11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North Kansas City</w:t>
            </w: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, MO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64116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02CB2" w14:textId="77777777" w:rsidR="00136D11" w:rsidRPr="00293A0E" w:rsidRDefault="00136D11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pbriggs@nkce.com</w:t>
            </w:r>
          </w:p>
        </w:tc>
      </w:tr>
      <w:tr w:rsidR="006444F0" w:rsidRPr="00874830" w14:paraId="44835F1E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0BFC8" w14:textId="77777777" w:rsidR="006444F0" w:rsidRPr="00607729" w:rsidRDefault="006444F0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P-1 Service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9FCB3" w14:textId="77777777" w:rsidR="006444F0" w:rsidRPr="004D6151" w:rsidRDefault="006444F0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hris Carr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03CD7" w14:textId="77777777" w:rsidR="006444F0" w:rsidRPr="004D6151" w:rsidRDefault="006444F0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ADE78" w14:textId="77777777" w:rsidR="006444F0" w:rsidRPr="00607729" w:rsidRDefault="006444F0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57DAF" w14:textId="77777777" w:rsidR="006444F0" w:rsidRPr="004D6151" w:rsidRDefault="006444F0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carr@P1-Service.com</w:t>
            </w:r>
          </w:p>
        </w:tc>
      </w:tr>
      <w:tr w:rsidR="00136D11" w:rsidRPr="00874830" w14:paraId="56B9729C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4D2BE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Par Electrical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5C2DA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Alma Fetahovic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0FA89" w14:textId="42330880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4770 N. Belleview Ave.</w:t>
            </w:r>
            <w:r w:rsidR="00980CBC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, Suite 300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855B4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16-2188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C9E81" w14:textId="77777777"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afetahovic@parelectric.com</w:t>
            </w:r>
          </w:p>
        </w:tc>
      </w:tr>
      <w:tr w:rsidR="00136D11" w:rsidRPr="00874830" w14:paraId="5C67478B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EA9E8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o Circuit,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8FDF3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anielle Carlisle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336DC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4925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Deramus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Avenue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C58C3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ansas City, MO  64120-1105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5E538" w14:textId="77777777"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estimators@procircuitinc.com</w:t>
            </w:r>
          </w:p>
        </w:tc>
      </w:tr>
      <w:tr w:rsidR="00136D11" w:rsidRPr="00874830" w14:paraId="05E52B46" w14:textId="77777777" w:rsidTr="00F841E9">
        <w:tc>
          <w:tcPr>
            <w:tcW w:w="3506" w:type="dxa"/>
          </w:tcPr>
          <w:p w14:paraId="0130942A" w14:textId="77777777"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  <w:r w:rsidRPr="0098417F">
              <w:rPr>
                <w:rFonts w:ascii="Arial" w:hAnsi="Arial" w:cs="Arial"/>
                <w:color w:val="000000"/>
                <w:sz w:val="20"/>
                <w:szCs w:val="20"/>
              </w:rPr>
              <w:t>Pro Electric, Inc.</w:t>
            </w:r>
          </w:p>
        </w:tc>
        <w:tc>
          <w:tcPr>
            <w:tcW w:w="1912" w:type="dxa"/>
          </w:tcPr>
          <w:p w14:paraId="3FB0BB9E" w14:textId="1BB41D7D" w:rsidR="00136D11" w:rsidRDefault="00980CBC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80CBC">
              <w:rPr>
                <w:rFonts w:ascii="Arial" w:hAnsi="Arial" w:cs="Arial"/>
                <w:color w:val="000000"/>
                <w:sz w:val="20"/>
                <w:szCs w:val="20"/>
              </w:rPr>
              <w:t xml:space="preserve">Nancy </w:t>
            </w:r>
            <w:proofErr w:type="spellStart"/>
            <w:r w:rsidRPr="00980CBC">
              <w:rPr>
                <w:rFonts w:ascii="Arial" w:hAnsi="Arial" w:cs="Arial"/>
                <w:color w:val="000000"/>
                <w:sz w:val="20"/>
                <w:szCs w:val="20"/>
              </w:rPr>
              <w:t>Snowdy</w:t>
            </w:r>
            <w:proofErr w:type="spellEnd"/>
          </w:p>
        </w:tc>
        <w:tc>
          <w:tcPr>
            <w:tcW w:w="2407" w:type="dxa"/>
          </w:tcPr>
          <w:p w14:paraId="7A1A6441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10 Miami Avenue</w:t>
            </w:r>
          </w:p>
        </w:tc>
        <w:tc>
          <w:tcPr>
            <w:tcW w:w="2903" w:type="dxa"/>
          </w:tcPr>
          <w:p w14:paraId="6184FE55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ansas City, KS 66105</w:t>
            </w:r>
          </w:p>
        </w:tc>
        <w:tc>
          <w:tcPr>
            <w:tcW w:w="3604" w:type="dxa"/>
          </w:tcPr>
          <w:p w14:paraId="461DF24C" w14:textId="67DBF4D0" w:rsidR="00136D11" w:rsidRPr="006407A1" w:rsidRDefault="00980CBC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980CBC">
              <w:rPr>
                <w:rFonts w:ascii="Arial" w:hAnsi="Arial" w:cs="Arial"/>
                <w:sz w:val="20"/>
                <w:szCs w:val="20"/>
              </w:rPr>
              <w:t>nancy@proelect.com</w:t>
            </w:r>
          </w:p>
        </w:tc>
      </w:tr>
      <w:tr w:rsidR="00136D11" w:rsidRPr="00874830" w14:paraId="17229A5B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9D1DB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S Electric Utility Service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48597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5D331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O Box 1323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3B067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t. Joseph, MO 64501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342B4" w14:textId="77777777"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sz w:val="20"/>
                <w:szCs w:val="20"/>
              </w:rPr>
              <w:t>Casey@RSElectricCorp.com</w:t>
            </w:r>
          </w:p>
        </w:tc>
      </w:tr>
      <w:tr w:rsidR="00136D11" w:rsidRPr="00874830" w14:paraId="52DCC405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859EB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S Electric Utility Service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E636F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99C13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O Box 1323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55D65" w14:textId="77777777"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t. Joseph, MO 64501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CB306" w14:textId="77777777" w:rsidR="00136D11" w:rsidRPr="006407A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sz w:val="20"/>
                <w:szCs w:val="20"/>
              </w:rPr>
              <w:t>TimH@RSElectricCorp.com</w:t>
            </w:r>
          </w:p>
        </w:tc>
      </w:tr>
      <w:tr w:rsidR="00FF51D9" w:rsidRPr="00874830" w14:paraId="4EBDD1D5" w14:textId="77777777" w:rsidTr="00F841E9">
        <w:trPr>
          <w:trHeight w:val="288"/>
        </w:trPr>
        <w:tc>
          <w:tcPr>
            <w:tcW w:w="3506" w:type="dxa"/>
            <w:vAlign w:val="bottom"/>
          </w:tcPr>
          <w:p w14:paraId="7A58E1A8" w14:textId="77777777"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t>RS Electric Corp.</w:t>
            </w:r>
          </w:p>
        </w:tc>
        <w:tc>
          <w:tcPr>
            <w:tcW w:w="1912" w:type="dxa"/>
            <w:vAlign w:val="bottom"/>
          </w:tcPr>
          <w:p w14:paraId="3ED5F52C" w14:textId="77777777"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t>Sam Schultz</w:t>
            </w:r>
          </w:p>
        </w:tc>
        <w:tc>
          <w:tcPr>
            <w:tcW w:w="2407" w:type="dxa"/>
            <w:vAlign w:val="bottom"/>
          </w:tcPr>
          <w:p w14:paraId="312B7EAA" w14:textId="77777777"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t>1640 Erie St.</w:t>
            </w:r>
          </w:p>
        </w:tc>
        <w:tc>
          <w:tcPr>
            <w:tcW w:w="2903" w:type="dxa"/>
            <w:vAlign w:val="bottom"/>
          </w:tcPr>
          <w:p w14:paraId="6CA705E3" w14:textId="77777777"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North Kansas City, MO 64116</w:t>
            </w:r>
          </w:p>
        </w:tc>
        <w:tc>
          <w:tcPr>
            <w:tcW w:w="3604" w:type="dxa"/>
            <w:vAlign w:val="bottom"/>
          </w:tcPr>
          <w:p w14:paraId="5E99D644" w14:textId="77777777" w:rsidR="00FF51D9" w:rsidRPr="006407A1" w:rsidRDefault="00FF51D9" w:rsidP="00FF51D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sam@rselectricsupport.com</w:t>
            </w:r>
          </w:p>
        </w:tc>
      </w:tr>
      <w:tr w:rsidR="00980CBC" w:rsidRPr="00874830" w14:paraId="731025B9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9B72E" w14:textId="59927699" w:rsidR="00980CBC" w:rsidRPr="00980CBC" w:rsidRDefault="00980CBC" w:rsidP="00FF51D9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arin Energy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52E29" w14:textId="7109CA88" w:rsidR="00980CBC" w:rsidRDefault="00980CBC" w:rsidP="00FF51D9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im McDonald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8BB8D" w14:textId="0FBA0958" w:rsidR="00980CBC" w:rsidRPr="00980CBC" w:rsidRDefault="00980CBC" w:rsidP="00FF51D9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0900 Pflumm Rd.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FF633" w14:textId="3C2C5E48" w:rsidR="00980CBC" w:rsidRDefault="00980CBC" w:rsidP="00FF51D9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Lenexa, KS 66215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4E489" w14:textId="6D840622" w:rsidR="00980CBC" w:rsidRPr="006407A1" w:rsidRDefault="00980CBC" w:rsidP="00FF51D9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980CBC">
              <w:rPr>
                <w:rFonts w:ascii="Arial" w:hAnsi="Arial" w:cs="Arial"/>
                <w:bCs/>
                <w:color w:val="000000"/>
                <w:sz w:val="20"/>
                <w:szCs w:val="20"/>
              </w:rPr>
              <w:t>jimmc@sarinenergy.com</w:t>
            </w:r>
          </w:p>
        </w:tc>
      </w:tr>
      <w:tr w:rsidR="00740625" w:rsidRPr="00874830" w14:paraId="106852AD" w14:textId="77777777" w:rsidTr="00F841E9">
        <w:trPr>
          <w:trHeight w:val="288"/>
        </w:trPr>
        <w:tc>
          <w:tcPr>
            <w:tcW w:w="3506" w:type="dxa"/>
            <w:vAlign w:val="bottom"/>
          </w:tcPr>
          <w:p w14:paraId="447C4846" w14:textId="77777777" w:rsidR="00740625" w:rsidRDefault="00740625" w:rsidP="00740625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t>She Rocks Contracting, LLC</w:t>
            </w:r>
          </w:p>
        </w:tc>
        <w:tc>
          <w:tcPr>
            <w:tcW w:w="1912" w:type="dxa"/>
            <w:vAlign w:val="bottom"/>
          </w:tcPr>
          <w:p w14:paraId="6EED7AC5" w14:textId="77777777" w:rsidR="00740625" w:rsidRDefault="00740625" w:rsidP="00740625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t>Cynthia Fierro</w:t>
            </w:r>
          </w:p>
        </w:tc>
        <w:tc>
          <w:tcPr>
            <w:tcW w:w="2407" w:type="dxa"/>
            <w:vAlign w:val="bottom"/>
          </w:tcPr>
          <w:p w14:paraId="278BD380" w14:textId="240292B9" w:rsidR="00740625" w:rsidRDefault="00740625" w:rsidP="00740625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t>14201 Conser St.</w:t>
            </w:r>
            <w:r w:rsidR="00980CBC">
              <w:rPr>
                <w:rFonts w:ascii="Arial" w:hAnsi="Arial" w:cs="Arial"/>
                <w:bCs/>
                <w:noProof/>
                <w:sz w:val="20"/>
                <w:szCs w:val="20"/>
              </w:rPr>
              <w:t xml:space="preserve">, Suite </w:t>
            </w: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t>710</w:t>
            </w:r>
          </w:p>
        </w:tc>
        <w:tc>
          <w:tcPr>
            <w:tcW w:w="2903" w:type="dxa"/>
            <w:vAlign w:val="bottom"/>
          </w:tcPr>
          <w:p w14:paraId="3A3D99C3" w14:textId="77777777" w:rsidR="00740625" w:rsidRDefault="00740625" w:rsidP="00740625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Overland Park, KS 66223</w:t>
            </w:r>
          </w:p>
        </w:tc>
        <w:tc>
          <w:tcPr>
            <w:tcW w:w="3604" w:type="dxa"/>
            <w:vAlign w:val="bottom"/>
          </w:tcPr>
          <w:p w14:paraId="68409385" w14:textId="77777777" w:rsidR="00740625" w:rsidRPr="006407A1" w:rsidRDefault="00740625" w:rsidP="00740625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cindy@sherockscontracting.com</w:t>
            </w:r>
          </w:p>
        </w:tc>
      </w:tr>
      <w:tr w:rsidR="00740625" w:rsidRPr="00874830" w14:paraId="3083EC5E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865E8" w14:textId="77777777"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osaya &amp; Sons Construction,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A2B74" w14:textId="77777777"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Barry Felkner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1E77E" w14:textId="77777777"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6918 Martindale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AAB41" w14:textId="77777777"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Shawnee, KS  66206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8DEB0" w14:textId="77777777" w:rsidR="00740625" w:rsidRPr="006407A1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felkner@sosayaandsons.com</w:t>
            </w:r>
          </w:p>
        </w:tc>
      </w:tr>
      <w:tr w:rsidR="00740625" w:rsidRPr="00874830" w14:paraId="2CAE93CD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F913D" w14:textId="11C385F9" w:rsidR="00740625" w:rsidRDefault="00980CBC" w:rsidP="00740625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 w:rsidRPr="00980CBC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taco Electric Construction Co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3A8C1" w14:textId="14F74EDE" w:rsidR="00740625" w:rsidRDefault="00980CBC" w:rsidP="00740625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 w:rsidRPr="00980CBC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Kristen Bilyue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DB48D" w14:textId="77777777" w:rsidR="00740625" w:rsidRDefault="00740625" w:rsidP="00740625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1030 Hickman Mills Dr.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46728" w14:textId="77777777" w:rsidR="00740625" w:rsidRDefault="00740625" w:rsidP="00740625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64134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63AE7" w14:textId="6E9950F8" w:rsidR="00740625" w:rsidRPr="006407A1" w:rsidRDefault="00980CBC" w:rsidP="00740625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980CBC">
              <w:rPr>
                <w:rFonts w:ascii="Arial" w:hAnsi="Arial" w:cs="Arial"/>
                <w:bCs/>
                <w:color w:val="000000"/>
                <w:sz w:val="20"/>
                <w:szCs w:val="20"/>
              </w:rPr>
              <w:t>kbilyeu@stacoelectric.com</w:t>
            </w:r>
          </w:p>
        </w:tc>
      </w:tr>
      <w:tr w:rsidR="00740625" w:rsidRPr="00874830" w14:paraId="6F7590C2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8D7D2" w14:textId="77777777"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uperior Electrical Construction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C5D8C" w14:textId="77777777"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esse Cox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D778F" w14:textId="77777777"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08F87" w14:textId="77777777"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EFB25" w14:textId="77777777" w:rsidR="00740625" w:rsidRPr="006407A1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JCox@Superior-Elect.com</w:t>
            </w:r>
          </w:p>
        </w:tc>
      </w:tr>
      <w:tr w:rsidR="00740625" w:rsidRPr="00874830" w14:paraId="4A8F672B" w14:textId="77777777" w:rsidTr="00F841E9">
        <w:tc>
          <w:tcPr>
            <w:tcW w:w="3506" w:type="dxa"/>
          </w:tcPr>
          <w:p w14:paraId="0C3F45E9" w14:textId="0AC42E63" w:rsidR="00740625" w:rsidRDefault="00980CBC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80CBC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Teague Electric Construction, Inc.</w:t>
            </w:r>
          </w:p>
        </w:tc>
        <w:tc>
          <w:tcPr>
            <w:tcW w:w="1912" w:type="dxa"/>
          </w:tcPr>
          <w:p w14:paraId="7269B09E" w14:textId="77777777"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Ann Garcia</w:t>
            </w:r>
          </w:p>
        </w:tc>
        <w:tc>
          <w:tcPr>
            <w:tcW w:w="2407" w:type="dxa"/>
          </w:tcPr>
          <w:p w14:paraId="5BA98758" w14:textId="77777777"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2425 W. 92nd St.</w:t>
            </w:r>
          </w:p>
        </w:tc>
        <w:tc>
          <w:tcPr>
            <w:tcW w:w="2903" w:type="dxa"/>
          </w:tcPr>
          <w:p w14:paraId="11BA352E" w14:textId="77777777"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Lenexa, KS  66215</w:t>
            </w:r>
          </w:p>
        </w:tc>
        <w:tc>
          <w:tcPr>
            <w:tcW w:w="3604" w:type="dxa"/>
          </w:tcPr>
          <w:p w14:paraId="2F96E301" w14:textId="7BD8C379" w:rsidR="00740625" w:rsidRPr="006407A1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agarcia@teagueelectric.com</w:t>
            </w:r>
            <w:r w:rsidR="00D20A54">
              <w:rPr>
                <w:rFonts w:ascii="Arial" w:hAnsi="Arial" w:cs="Arial"/>
                <w:bCs/>
                <w:color w:val="000000"/>
                <w:sz w:val="20"/>
                <w:szCs w:val="20"/>
              </w:rPr>
              <w:t>;</w:t>
            </w:r>
            <w:r w:rsidR="00D20A54">
              <w:rPr>
                <w:rFonts w:ascii="Arial" w:hAnsi="Arial" w:cs="Arial"/>
                <w:bCs/>
                <w:color w:val="000000"/>
                <w:sz w:val="20"/>
                <w:szCs w:val="20"/>
              </w:rPr>
              <w:br/>
              <w:t>jsierks@teagueelectric.com</w:t>
            </w:r>
          </w:p>
        </w:tc>
      </w:tr>
      <w:tr w:rsidR="00740625" w:rsidRPr="00874830" w14:paraId="782276B0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44A7E" w14:textId="77777777"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Torgeson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Electri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AC64E" w14:textId="77777777"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ike Lynch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6528F" w14:textId="77777777"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545 SW 6</w:t>
            </w:r>
            <w:r>
              <w:rPr>
                <w:rFonts w:ascii="Arial" w:hAnsi="Arial" w:cs="Arial"/>
                <w:color w:val="000000"/>
                <w:sz w:val="20"/>
                <w:szCs w:val="20"/>
                <w:vertAlign w:val="superscript"/>
              </w:rPr>
              <w:t>th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Ave.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A28F2" w14:textId="77777777"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fr-FR"/>
              </w:rPr>
              <w:t>Topeka, KS  66606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17C18" w14:textId="77777777" w:rsidR="00740625" w:rsidRPr="006407A1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CloudAdmin@TorgesonElectric.com</w:t>
            </w:r>
          </w:p>
        </w:tc>
      </w:tr>
      <w:tr w:rsidR="00740625" w:rsidRPr="00874830" w14:paraId="2D6E9B5D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03333" w14:textId="23343BD9" w:rsidR="00740625" w:rsidRDefault="00980CBC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80CBC">
              <w:rPr>
                <w:rFonts w:ascii="Arial" w:hAnsi="Arial" w:cs="Arial"/>
                <w:color w:val="000000"/>
                <w:sz w:val="20"/>
                <w:szCs w:val="20"/>
              </w:rPr>
              <w:t>Total Electric Contractors,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90FB5" w14:textId="77777777"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Jim Leonard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C66F9" w14:textId="77777777"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000000"/>
                <w:sz w:val="20"/>
                <w:szCs w:val="20"/>
              </w:rPr>
              <w:t>PO Box 13247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73E97" w14:textId="77777777"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dwardsville, KS  66113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9026C" w14:textId="77777777" w:rsidR="00740625" w:rsidRPr="006407A1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Totalelectric1972@gmail.com</w:t>
            </w:r>
          </w:p>
        </w:tc>
      </w:tr>
      <w:tr w:rsidR="00740625" w:rsidRPr="00874830" w14:paraId="460CB33D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B061F" w14:textId="77777777"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otal Renewable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683BD" w14:textId="77777777"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ean Emerson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8D782" w14:textId="77777777" w:rsidR="00740625" w:rsidRDefault="00740625" w:rsidP="00740625">
            <w:pPr>
              <w:rPr>
                <w:rFonts w:ascii="Arial" w:hAnsi="Arial" w:cs="Arial"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000000"/>
                <w:sz w:val="20"/>
                <w:szCs w:val="20"/>
              </w:rPr>
              <w:t>619 West Main Street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054A4" w14:textId="77777777"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klahoma City, OK 7310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BFD2E" w14:textId="77777777" w:rsidR="00740625" w:rsidRPr="006407A1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ean@totalrenewablesok.com</w:t>
            </w:r>
          </w:p>
        </w:tc>
      </w:tr>
      <w:tr w:rsidR="00740625" w:rsidRPr="00874830" w14:paraId="37645D50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4509B8" w14:textId="25E8A9EF" w:rsidR="00740625" w:rsidRDefault="00980CBC" w:rsidP="00740625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 w:rsidRPr="00980CBC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Whatever It Takes Electrical Contractors dba WITEC LL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2BA87" w14:textId="69CBEED8" w:rsidR="00740625" w:rsidRDefault="00980CBC" w:rsidP="00740625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 w:rsidRPr="00980CBC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ohn Rolls</w:t>
            </w:r>
            <w:r w:rsidRPr="00980CBC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br/>
              <w:t>Sandy Walker</w:t>
            </w:r>
            <w:r w:rsidRPr="00980CBC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br/>
              <w:t>Dionne Thompson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A890F" w14:textId="77777777" w:rsidR="00740625" w:rsidRDefault="00740625" w:rsidP="00740625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9709 E. 56</w:t>
            </w:r>
            <w:r w:rsidRPr="00231CAE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  <w:vertAlign w:val="superscript"/>
              </w:rPr>
              <w:t>th</w:t>
            </w: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 xml:space="preserve"> St.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8F13E" w14:textId="77777777" w:rsidR="00740625" w:rsidRDefault="00740625" w:rsidP="00740625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Raytown, MO  64133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BCDD6" w14:textId="4F96B713" w:rsidR="00740625" w:rsidRPr="006407A1" w:rsidRDefault="00980CBC" w:rsidP="00740625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980CBC">
              <w:rPr>
                <w:rFonts w:ascii="Arial" w:hAnsi="Arial" w:cs="Arial"/>
                <w:bCs/>
                <w:color w:val="000000"/>
                <w:sz w:val="20"/>
                <w:szCs w:val="20"/>
              </w:rPr>
              <w:t>john@witecinc.com</w:t>
            </w:r>
            <w:r w:rsidRPr="00980CBC">
              <w:rPr>
                <w:rFonts w:ascii="Arial" w:hAnsi="Arial" w:cs="Arial"/>
                <w:bCs/>
                <w:color w:val="000000"/>
                <w:sz w:val="20"/>
                <w:szCs w:val="20"/>
              </w:rPr>
              <w:br/>
              <w:t>sandy@witecinc.com</w:t>
            </w:r>
            <w:r w:rsidRPr="00980CBC">
              <w:rPr>
                <w:rFonts w:ascii="Arial" w:hAnsi="Arial" w:cs="Arial"/>
                <w:bCs/>
                <w:color w:val="000000"/>
                <w:sz w:val="20"/>
                <w:szCs w:val="20"/>
              </w:rPr>
              <w:br/>
              <w:t>dionne@witecinc.com</w:t>
            </w:r>
          </w:p>
        </w:tc>
      </w:tr>
      <w:tr w:rsidR="00980CBC" w:rsidRPr="00874830" w14:paraId="6329D71C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870D6" w14:textId="5C92A474" w:rsidR="00980CBC" w:rsidRDefault="00980CBC" w:rsidP="00740625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Western Construction LL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D7511" w14:textId="4EAEF57F" w:rsidR="00980CBC" w:rsidRDefault="00980CBC" w:rsidP="00740625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Ramiro Calero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0F748" w14:textId="66FCC3BF" w:rsidR="00980CBC" w:rsidRDefault="00980CBC" w:rsidP="00740625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PO Box 500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B3111" w14:textId="26919ABB" w:rsidR="00980CBC" w:rsidRDefault="00980CBC" w:rsidP="00740625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Tonganoxie, KS 66086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61D95" w14:textId="2DA8320F" w:rsidR="00980CBC" w:rsidRPr="006407A1" w:rsidRDefault="00980CBC" w:rsidP="00740625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980CBC">
              <w:rPr>
                <w:rFonts w:ascii="Arial" w:hAnsi="Arial" w:cs="Arial"/>
                <w:bCs/>
                <w:color w:val="000000"/>
                <w:sz w:val="20"/>
                <w:szCs w:val="20"/>
              </w:rPr>
              <w:t>ramiro@wcoks.com</w:t>
            </w:r>
          </w:p>
        </w:tc>
      </w:tr>
      <w:tr w:rsidR="003F5075" w:rsidRPr="00874830" w14:paraId="7A93F8EF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02470" w14:textId="6C9C06F1" w:rsidR="003F5075" w:rsidRDefault="003F5075" w:rsidP="003F5075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Western Construction of Kansa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2A9AC" w14:textId="38C33B0B" w:rsidR="003F5075" w:rsidRDefault="003F5075" w:rsidP="003F5075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Emily Sharp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419E5" w14:textId="34BCF9A0" w:rsidR="003F5075" w:rsidRDefault="003F5075" w:rsidP="003F5075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RR 16984 182</w:t>
            </w:r>
            <w:r w:rsidRPr="008847A7">
              <w:rPr>
                <w:rFonts w:ascii="Calibri" w:hAnsi="Calibri" w:cs="Calibri"/>
                <w:color w:val="000000"/>
                <w:vertAlign w:val="superscript"/>
              </w:rPr>
              <w:t>nd</w:t>
            </w:r>
            <w:r>
              <w:rPr>
                <w:rFonts w:ascii="Calibri" w:hAnsi="Calibri" w:cs="Calibri"/>
                <w:color w:val="000000"/>
              </w:rPr>
              <w:t xml:space="preserve"> St.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21F4A" w14:textId="50C146CA" w:rsidR="003F5075" w:rsidRDefault="003F5075" w:rsidP="003F5075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Tonganoxie, KS 66086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71D18" w14:textId="21C5A128" w:rsidR="003F5075" w:rsidRPr="00980CBC" w:rsidRDefault="003F5075" w:rsidP="003F5075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factum@wcoks.com</w:t>
            </w:r>
          </w:p>
        </w:tc>
      </w:tr>
      <w:tr w:rsidR="003F5075" w:rsidRPr="00874830" w14:paraId="00EBDB8F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CA659" w14:textId="77777777" w:rsidR="003F5075" w:rsidRDefault="003F5075" w:rsidP="003F507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Wildcat Concrete Service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455EE" w14:textId="77777777" w:rsidR="003F5075" w:rsidRPr="007C305D" w:rsidRDefault="003F5075" w:rsidP="003F5075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 w:rsidRPr="007C305D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att Kirkland</w:t>
            </w:r>
          </w:p>
          <w:p w14:paraId="1D666778" w14:textId="1B53121C" w:rsidR="003F5075" w:rsidRDefault="003F5075" w:rsidP="003F507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C305D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ustin Frasier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C36D7" w14:textId="77777777" w:rsidR="003F5075" w:rsidRDefault="003F5075" w:rsidP="003F507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PO Box 750075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0C48E" w14:textId="77777777" w:rsidR="003F5075" w:rsidRDefault="003F5075" w:rsidP="003F507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Topeka, KS  66675-0075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761BC" w14:textId="77777777" w:rsidR="003F5075" w:rsidRPr="007C305D" w:rsidRDefault="003F5075" w:rsidP="003F5075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7C305D">
              <w:rPr>
                <w:rFonts w:ascii="Arial" w:hAnsi="Arial" w:cs="Arial"/>
                <w:bCs/>
                <w:color w:val="000000"/>
                <w:sz w:val="20"/>
                <w:szCs w:val="20"/>
              </w:rPr>
              <w:t>matt.kirkland@wildcat.net</w:t>
            </w:r>
          </w:p>
          <w:p w14:paraId="22B1252C" w14:textId="5CEA8E4B" w:rsidR="003F5075" w:rsidRPr="006407A1" w:rsidRDefault="003F5075" w:rsidP="003F507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C305D">
              <w:rPr>
                <w:rFonts w:ascii="Arial" w:hAnsi="Arial" w:cs="Arial"/>
                <w:bCs/>
                <w:color w:val="000000"/>
                <w:sz w:val="20"/>
                <w:szCs w:val="20"/>
              </w:rPr>
              <w:t>justin.frasier@wildcat.net</w:t>
            </w:r>
          </w:p>
        </w:tc>
      </w:tr>
      <w:tr w:rsidR="00A32D2D" w:rsidRPr="00874830" w14:paraId="12F5459A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E9CDDA" w14:textId="34832136" w:rsidR="00A32D2D" w:rsidRDefault="00A32D2D" w:rsidP="00A32D2D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 w:rsidRPr="009D774A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Unified Contractors of Kansas City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78AE5FC" w14:textId="1A74FCCA" w:rsidR="00A32D2D" w:rsidRPr="007C305D" w:rsidRDefault="00E278FC" w:rsidP="00A32D2D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Gabe Perez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A5BA74" w14:textId="34033082" w:rsidR="00A32D2D" w:rsidRDefault="00A32D2D" w:rsidP="00A32D2D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 w:rsidRPr="009D774A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1001 E. 11th Street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EEE009" w14:textId="7968BF11" w:rsidR="00A32D2D" w:rsidRDefault="00A32D2D" w:rsidP="00A32D2D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9741DC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Kansas City, MO  6410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6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15A8B1" w14:textId="15128F47" w:rsidR="00A32D2D" w:rsidRPr="007C305D" w:rsidRDefault="00E278FC" w:rsidP="00A32D2D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gperez</w:t>
            </w:r>
            <w:r w:rsidR="00A32D2D" w:rsidRPr="009D774A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@uckc.org</w:t>
            </w:r>
          </w:p>
        </w:tc>
      </w:tr>
      <w:tr w:rsidR="00A32D2D" w:rsidRPr="00874830" w14:paraId="13734305" w14:textId="77777777" w:rsidTr="00F841E9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1E17A90" w14:textId="2DE7E6D6" w:rsidR="00A32D2D" w:rsidRPr="002A588C" w:rsidRDefault="00A32D2D" w:rsidP="00A32D2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774A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Robert J. Mohart Multi-Purpose Center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2797D7" w14:textId="348F717D" w:rsidR="00A32D2D" w:rsidRPr="009741DC" w:rsidRDefault="00A32D2D" w:rsidP="00A32D2D">
            <w:pP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Edwina Jones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3F8EF6B" w14:textId="7E01A8C4" w:rsidR="00A32D2D" w:rsidRPr="009D774A" w:rsidRDefault="00A32D2D" w:rsidP="00A32D2D">
            <w:pP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</w:pPr>
            <w:r w:rsidRPr="009D774A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3200 Wayne Ave.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05AD52" w14:textId="20B457AC" w:rsidR="00A32D2D" w:rsidRPr="009741DC" w:rsidRDefault="00A32D2D" w:rsidP="00A32D2D">
            <w:pP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</w:pPr>
            <w:r w:rsidRPr="009741DC">
              <w:rPr>
                <w:rFonts w:ascii="Arial" w:hAnsi="Arial" w:cs="Arial"/>
                <w:b/>
                <w:bCs/>
                <w:sz w:val="20"/>
                <w:szCs w:val="20"/>
              </w:rPr>
              <w:t>Kansas City, MO  64109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D6E747" w14:textId="41942DB0" w:rsidR="00A32D2D" w:rsidRDefault="00A32D2D" w:rsidP="00A32D2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edwina.jones</w:t>
            </w:r>
            <w:r w:rsidRPr="00D86D75">
              <w:rPr>
                <w:rFonts w:ascii="Arial" w:hAnsi="Arial" w:cs="Arial"/>
                <w:b/>
                <w:bCs/>
                <w:sz w:val="20"/>
                <w:szCs w:val="20"/>
              </w:rPr>
              <w:t>@kcmo.org</w:t>
            </w:r>
          </w:p>
        </w:tc>
      </w:tr>
    </w:tbl>
    <w:p w14:paraId="7352B6DE" w14:textId="77777777" w:rsidR="001807ED" w:rsidRPr="00934D20" w:rsidRDefault="001807ED" w:rsidP="00FD1227">
      <w:pPr>
        <w:ind w:right="106"/>
        <w:rPr>
          <w:rFonts w:ascii="Arial" w:hAnsi="Arial" w:cs="Arial"/>
          <w:bCs/>
          <w:sz w:val="22"/>
          <w:szCs w:val="22"/>
        </w:rPr>
      </w:pPr>
    </w:p>
    <w:sectPr w:rsidR="001807ED" w:rsidRPr="00934D20" w:rsidSect="00047C96">
      <w:headerReference w:type="default" r:id="rId6"/>
      <w:endnotePr>
        <w:numFmt w:val="decimal"/>
      </w:endnotePr>
      <w:pgSz w:w="15840" w:h="12240" w:orient="landscape"/>
      <w:pgMar w:top="576" w:right="1008" w:bottom="576" w:left="864" w:header="806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99EEFF" w14:textId="77777777" w:rsidR="00076252" w:rsidRDefault="00076252">
      <w:r>
        <w:separator/>
      </w:r>
    </w:p>
  </w:endnote>
  <w:endnote w:type="continuationSeparator" w:id="0">
    <w:p w14:paraId="7C7D7B5F" w14:textId="77777777" w:rsidR="00076252" w:rsidRDefault="00076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FC2998" w14:textId="77777777" w:rsidR="00076252" w:rsidRDefault="00076252">
      <w:r>
        <w:separator/>
      </w:r>
    </w:p>
  </w:footnote>
  <w:footnote w:type="continuationSeparator" w:id="0">
    <w:p w14:paraId="18563F96" w14:textId="77777777" w:rsidR="00076252" w:rsidRDefault="000762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FEA53" w14:textId="270C83D7" w:rsidR="00076252" w:rsidRPr="00DB5A26" w:rsidRDefault="00874830" w:rsidP="004E38D1">
    <w:pPr>
      <w:pStyle w:val="Header"/>
      <w:tabs>
        <w:tab w:val="clear" w:pos="4320"/>
        <w:tab w:val="clear" w:pos="8640"/>
        <w:tab w:val="center" w:pos="5040"/>
      </w:tabs>
      <w:rPr>
        <w:rFonts w:ascii="Arial" w:hAnsi="Arial" w:cs="Arial"/>
        <w:b/>
        <w:bCs/>
        <w:sz w:val="22"/>
        <w:szCs w:val="22"/>
      </w:rPr>
    </w:pPr>
    <w:r>
      <w:rPr>
        <w:rFonts w:ascii="Arial" w:hAnsi="Arial" w:cs="Arial"/>
        <w:b/>
        <w:bCs/>
        <w:sz w:val="22"/>
        <w:szCs w:val="22"/>
      </w:rPr>
      <w:t xml:space="preserve">EVSE Contractor </w:t>
    </w:r>
    <w:r w:rsidR="00076252">
      <w:rPr>
        <w:rFonts w:ascii="Arial" w:hAnsi="Arial" w:cs="Arial"/>
        <w:b/>
        <w:bCs/>
        <w:sz w:val="22"/>
        <w:szCs w:val="22"/>
      </w:rPr>
      <w:t>Bidders</w:t>
    </w:r>
    <w:r>
      <w:rPr>
        <w:rFonts w:ascii="Arial" w:hAnsi="Arial" w:cs="Arial"/>
        <w:b/>
        <w:bCs/>
        <w:sz w:val="22"/>
        <w:szCs w:val="22"/>
      </w:rPr>
      <w:t xml:space="preserve"> List</w:t>
    </w:r>
    <w:r w:rsidR="00076252">
      <w:rPr>
        <w:rFonts w:ascii="Arial" w:hAnsi="Arial" w:cs="Arial"/>
        <w:b/>
        <w:bCs/>
        <w:sz w:val="22"/>
        <w:szCs w:val="22"/>
      </w:rPr>
      <w:tab/>
    </w:r>
    <w:r w:rsidR="00076252" w:rsidRPr="00DB5A26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 w:rsidRPr="00DB5A26">
      <w:rPr>
        <w:rFonts w:ascii="Arial" w:hAnsi="Arial" w:cs="Arial"/>
        <w:b/>
        <w:bCs/>
        <w:sz w:val="22"/>
        <w:szCs w:val="22"/>
      </w:rPr>
      <w:t>REV</w:t>
    </w:r>
    <w:r w:rsidR="00076252">
      <w:rPr>
        <w:rFonts w:ascii="Arial" w:hAnsi="Arial" w:cs="Arial"/>
        <w:b/>
        <w:bCs/>
        <w:sz w:val="22"/>
        <w:szCs w:val="22"/>
      </w:rPr>
      <w:t xml:space="preserve">. </w:t>
    </w:r>
    <w:r w:rsidR="00E278FC">
      <w:rPr>
        <w:rFonts w:ascii="Arial" w:hAnsi="Arial" w:cs="Arial"/>
        <w:b/>
        <w:bCs/>
        <w:sz w:val="22"/>
        <w:szCs w:val="22"/>
      </w:rPr>
      <w:t>02/</w:t>
    </w:r>
    <w:r w:rsidR="00425A15">
      <w:rPr>
        <w:rFonts w:ascii="Arial" w:hAnsi="Arial" w:cs="Arial"/>
        <w:b/>
        <w:bCs/>
        <w:sz w:val="22"/>
        <w:szCs w:val="22"/>
      </w:rPr>
      <w:t>16</w:t>
    </w:r>
    <w:r w:rsidR="00E278FC">
      <w:rPr>
        <w:rFonts w:ascii="Arial" w:hAnsi="Arial" w:cs="Arial"/>
        <w:b/>
        <w:bCs/>
        <w:sz w:val="22"/>
        <w:szCs w:val="22"/>
      </w:rPr>
      <w:t>/2026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mailMerge>
    <w:mainDocumentType w:val="mailingLabels"/>
    <w:dataType w:val="textFile"/>
    <w:activeRecord w:val="-1"/>
  </w:mailMerge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characterSpacingControl w:val="doNotCompress"/>
  <w:doNotValidateAgainstSchema/>
  <w:doNotDemarcateInvalidXml/>
  <w:hdrShapeDefaults>
    <o:shapedefaults v:ext="edit" spidmax="11468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0MDU1NzE3NzI2sbBQ0lEKTi0uzszPAymwrAUAc3rDQywAAAA="/>
  </w:docVars>
  <w:rsids>
    <w:rsidRoot w:val="00522587"/>
    <w:rsid w:val="00020680"/>
    <w:rsid w:val="000225C7"/>
    <w:rsid w:val="00025725"/>
    <w:rsid w:val="00027987"/>
    <w:rsid w:val="00047C96"/>
    <w:rsid w:val="00050441"/>
    <w:rsid w:val="00052F11"/>
    <w:rsid w:val="000608F4"/>
    <w:rsid w:val="00063848"/>
    <w:rsid w:val="000642C3"/>
    <w:rsid w:val="000677E9"/>
    <w:rsid w:val="00076252"/>
    <w:rsid w:val="000766CC"/>
    <w:rsid w:val="000967B3"/>
    <w:rsid w:val="000A5464"/>
    <w:rsid w:val="000B66B1"/>
    <w:rsid w:val="000C045C"/>
    <w:rsid w:val="000C5BC9"/>
    <w:rsid w:val="000D0E1A"/>
    <w:rsid w:val="000D23BC"/>
    <w:rsid w:val="000D32FE"/>
    <w:rsid w:val="00106C16"/>
    <w:rsid w:val="001211E9"/>
    <w:rsid w:val="00136D11"/>
    <w:rsid w:val="00137520"/>
    <w:rsid w:val="00140BED"/>
    <w:rsid w:val="00144115"/>
    <w:rsid w:val="001447C4"/>
    <w:rsid w:val="00150E1A"/>
    <w:rsid w:val="0015310F"/>
    <w:rsid w:val="00154FA8"/>
    <w:rsid w:val="0015613B"/>
    <w:rsid w:val="0015667E"/>
    <w:rsid w:val="00167EFD"/>
    <w:rsid w:val="00175BB5"/>
    <w:rsid w:val="001807ED"/>
    <w:rsid w:val="00180F26"/>
    <w:rsid w:val="0018457A"/>
    <w:rsid w:val="0019414A"/>
    <w:rsid w:val="001A2010"/>
    <w:rsid w:val="001A466F"/>
    <w:rsid w:val="001C0329"/>
    <w:rsid w:val="001C5315"/>
    <w:rsid w:val="001D161F"/>
    <w:rsid w:val="001D5E5D"/>
    <w:rsid w:val="001E3B64"/>
    <w:rsid w:val="001E6498"/>
    <w:rsid w:val="001F6399"/>
    <w:rsid w:val="00200170"/>
    <w:rsid w:val="0022145E"/>
    <w:rsid w:val="00224508"/>
    <w:rsid w:val="00227BE4"/>
    <w:rsid w:val="00231CAE"/>
    <w:rsid w:val="00234B11"/>
    <w:rsid w:val="00236820"/>
    <w:rsid w:val="00247148"/>
    <w:rsid w:val="002501FB"/>
    <w:rsid w:val="00257463"/>
    <w:rsid w:val="00265C97"/>
    <w:rsid w:val="0028011B"/>
    <w:rsid w:val="002811DE"/>
    <w:rsid w:val="002820E5"/>
    <w:rsid w:val="0028698C"/>
    <w:rsid w:val="00286BA1"/>
    <w:rsid w:val="00292528"/>
    <w:rsid w:val="00293A0E"/>
    <w:rsid w:val="002A28BE"/>
    <w:rsid w:val="002A4A7A"/>
    <w:rsid w:val="002B0568"/>
    <w:rsid w:val="002B05E5"/>
    <w:rsid w:val="002C27ED"/>
    <w:rsid w:val="002C2A7C"/>
    <w:rsid w:val="002C7ADB"/>
    <w:rsid w:val="002D6F28"/>
    <w:rsid w:val="002E3C46"/>
    <w:rsid w:val="003024C2"/>
    <w:rsid w:val="003208CC"/>
    <w:rsid w:val="00321EA0"/>
    <w:rsid w:val="0032485A"/>
    <w:rsid w:val="003248B9"/>
    <w:rsid w:val="0036220E"/>
    <w:rsid w:val="00367D46"/>
    <w:rsid w:val="00371BCD"/>
    <w:rsid w:val="00380185"/>
    <w:rsid w:val="00382945"/>
    <w:rsid w:val="00394C62"/>
    <w:rsid w:val="00395BE7"/>
    <w:rsid w:val="003975F7"/>
    <w:rsid w:val="003A4833"/>
    <w:rsid w:val="003A7C81"/>
    <w:rsid w:val="003B1CC1"/>
    <w:rsid w:val="003B619D"/>
    <w:rsid w:val="003C3661"/>
    <w:rsid w:val="003C4BF0"/>
    <w:rsid w:val="003E6882"/>
    <w:rsid w:val="003F5075"/>
    <w:rsid w:val="003F5B5F"/>
    <w:rsid w:val="004029DF"/>
    <w:rsid w:val="004158F6"/>
    <w:rsid w:val="00416B9C"/>
    <w:rsid w:val="00416FED"/>
    <w:rsid w:val="00417495"/>
    <w:rsid w:val="00425A15"/>
    <w:rsid w:val="00426C30"/>
    <w:rsid w:val="00427079"/>
    <w:rsid w:val="00445F3D"/>
    <w:rsid w:val="00446B67"/>
    <w:rsid w:val="00453CF6"/>
    <w:rsid w:val="0045603C"/>
    <w:rsid w:val="004608E7"/>
    <w:rsid w:val="004637D5"/>
    <w:rsid w:val="00464B28"/>
    <w:rsid w:val="00471A60"/>
    <w:rsid w:val="004739E2"/>
    <w:rsid w:val="0048081E"/>
    <w:rsid w:val="004811D8"/>
    <w:rsid w:val="0048131B"/>
    <w:rsid w:val="00483F24"/>
    <w:rsid w:val="00491B5C"/>
    <w:rsid w:val="004A333A"/>
    <w:rsid w:val="004B59F2"/>
    <w:rsid w:val="004B71FB"/>
    <w:rsid w:val="004C1495"/>
    <w:rsid w:val="004C4EC3"/>
    <w:rsid w:val="004D1AA3"/>
    <w:rsid w:val="004D6151"/>
    <w:rsid w:val="004D66FD"/>
    <w:rsid w:val="004E1977"/>
    <w:rsid w:val="004E25C2"/>
    <w:rsid w:val="004E38D1"/>
    <w:rsid w:val="004F09EE"/>
    <w:rsid w:val="004F2575"/>
    <w:rsid w:val="004F762C"/>
    <w:rsid w:val="0050071D"/>
    <w:rsid w:val="005100EA"/>
    <w:rsid w:val="00513892"/>
    <w:rsid w:val="00522587"/>
    <w:rsid w:val="00534FFA"/>
    <w:rsid w:val="00560919"/>
    <w:rsid w:val="005658D2"/>
    <w:rsid w:val="00565923"/>
    <w:rsid w:val="00582D26"/>
    <w:rsid w:val="00596840"/>
    <w:rsid w:val="005A38C4"/>
    <w:rsid w:val="005B1699"/>
    <w:rsid w:val="005B3027"/>
    <w:rsid w:val="005D0E5E"/>
    <w:rsid w:val="005E3907"/>
    <w:rsid w:val="005F2685"/>
    <w:rsid w:val="005F6402"/>
    <w:rsid w:val="00600D96"/>
    <w:rsid w:val="006059D9"/>
    <w:rsid w:val="00606B69"/>
    <w:rsid w:val="00607729"/>
    <w:rsid w:val="00607E3C"/>
    <w:rsid w:val="00611145"/>
    <w:rsid w:val="00620F4D"/>
    <w:rsid w:val="00623AAD"/>
    <w:rsid w:val="00631966"/>
    <w:rsid w:val="0063646C"/>
    <w:rsid w:val="006407A1"/>
    <w:rsid w:val="00643269"/>
    <w:rsid w:val="006444F0"/>
    <w:rsid w:val="00650587"/>
    <w:rsid w:val="006536BF"/>
    <w:rsid w:val="00656324"/>
    <w:rsid w:val="0066029D"/>
    <w:rsid w:val="006741DF"/>
    <w:rsid w:val="00681E43"/>
    <w:rsid w:val="0068446D"/>
    <w:rsid w:val="006949C9"/>
    <w:rsid w:val="006B0574"/>
    <w:rsid w:val="006B186E"/>
    <w:rsid w:val="006C1832"/>
    <w:rsid w:val="006C32E7"/>
    <w:rsid w:val="006C6B4C"/>
    <w:rsid w:val="006E2B2E"/>
    <w:rsid w:val="006E33A5"/>
    <w:rsid w:val="006F50A7"/>
    <w:rsid w:val="00705852"/>
    <w:rsid w:val="00706596"/>
    <w:rsid w:val="007123CD"/>
    <w:rsid w:val="0073558C"/>
    <w:rsid w:val="00740625"/>
    <w:rsid w:val="00740D01"/>
    <w:rsid w:val="007519FD"/>
    <w:rsid w:val="00763F54"/>
    <w:rsid w:val="00766239"/>
    <w:rsid w:val="00766D4A"/>
    <w:rsid w:val="00775EBD"/>
    <w:rsid w:val="00781DF5"/>
    <w:rsid w:val="00791707"/>
    <w:rsid w:val="00795DE0"/>
    <w:rsid w:val="00796C69"/>
    <w:rsid w:val="007A30A4"/>
    <w:rsid w:val="007A7AEB"/>
    <w:rsid w:val="007B4625"/>
    <w:rsid w:val="007B6F84"/>
    <w:rsid w:val="007C305D"/>
    <w:rsid w:val="007C4A05"/>
    <w:rsid w:val="007E2F00"/>
    <w:rsid w:val="007F583F"/>
    <w:rsid w:val="007F5A4D"/>
    <w:rsid w:val="008033C4"/>
    <w:rsid w:val="00806285"/>
    <w:rsid w:val="0080786D"/>
    <w:rsid w:val="0081232C"/>
    <w:rsid w:val="00813CCD"/>
    <w:rsid w:val="00815219"/>
    <w:rsid w:val="00815708"/>
    <w:rsid w:val="0081590B"/>
    <w:rsid w:val="00837AF6"/>
    <w:rsid w:val="00840D08"/>
    <w:rsid w:val="008468A7"/>
    <w:rsid w:val="00855CF5"/>
    <w:rsid w:val="00861731"/>
    <w:rsid w:val="00874830"/>
    <w:rsid w:val="0088141D"/>
    <w:rsid w:val="00886229"/>
    <w:rsid w:val="00892D4A"/>
    <w:rsid w:val="008A62D8"/>
    <w:rsid w:val="008A6488"/>
    <w:rsid w:val="008B317B"/>
    <w:rsid w:val="008C2691"/>
    <w:rsid w:val="008C6AB0"/>
    <w:rsid w:val="008E0D5E"/>
    <w:rsid w:val="008E2A12"/>
    <w:rsid w:val="008F6E6E"/>
    <w:rsid w:val="00904187"/>
    <w:rsid w:val="009103C0"/>
    <w:rsid w:val="00914765"/>
    <w:rsid w:val="00921427"/>
    <w:rsid w:val="00934D20"/>
    <w:rsid w:val="00935859"/>
    <w:rsid w:val="00937D0C"/>
    <w:rsid w:val="00943D20"/>
    <w:rsid w:val="00947EF5"/>
    <w:rsid w:val="00950168"/>
    <w:rsid w:val="009523CB"/>
    <w:rsid w:val="0095448A"/>
    <w:rsid w:val="0096460D"/>
    <w:rsid w:val="009741DC"/>
    <w:rsid w:val="00980CBC"/>
    <w:rsid w:val="00982CC7"/>
    <w:rsid w:val="0098359B"/>
    <w:rsid w:val="0098417F"/>
    <w:rsid w:val="00995C38"/>
    <w:rsid w:val="009A28A7"/>
    <w:rsid w:val="009A31F2"/>
    <w:rsid w:val="009A5D30"/>
    <w:rsid w:val="009B217F"/>
    <w:rsid w:val="009B4E5E"/>
    <w:rsid w:val="009B5A12"/>
    <w:rsid w:val="009B6596"/>
    <w:rsid w:val="009D5745"/>
    <w:rsid w:val="009D6F62"/>
    <w:rsid w:val="009E0CBE"/>
    <w:rsid w:val="009E2531"/>
    <w:rsid w:val="00A04421"/>
    <w:rsid w:val="00A04E07"/>
    <w:rsid w:val="00A10036"/>
    <w:rsid w:val="00A10397"/>
    <w:rsid w:val="00A12071"/>
    <w:rsid w:val="00A16A1E"/>
    <w:rsid w:val="00A21DC2"/>
    <w:rsid w:val="00A32D2D"/>
    <w:rsid w:val="00A34000"/>
    <w:rsid w:val="00A36BB0"/>
    <w:rsid w:val="00A37E96"/>
    <w:rsid w:val="00A44B63"/>
    <w:rsid w:val="00A4723A"/>
    <w:rsid w:val="00A4745A"/>
    <w:rsid w:val="00A5317D"/>
    <w:rsid w:val="00A736C1"/>
    <w:rsid w:val="00A87983"/>
    <w:rsid w:val="00AA0713"/>
    <w:rsid w:val="00AA1085"/>
    <w:rsid w:val="00AA1219"/>
    <w:rsid w:val="00AA3EE9"/>
    <w:rsid w:val="00AA66B9"/>
    <w:rsid w:val="00AA6CB7"/>
    <w:rsid w:val="00AB1C2D"/>
    <w:rsid w:val="00AB2EB0"/>
    <w:rsid w:val="00AC4E86"/>
    <w:rsid w:val="00AC6F1F"/>
    <w:rsid w:val="00AD0B71"/>
    <w:rsid w:val="00AD22C3"/>
    <w:rsid w:val="00AE2AFA"/>
    <w:rsid w:val="00AF0BD2"/>
    <w:rsid w:val="00AF30DC"/>
    <w:rsid w:val="00AF7047"/>
    <w:rsid w:val="00B0264B"/>
    <w:rsid w:val="00B04B11"/>
    <w:rsid w:val="00B23618"/>
    <w:rsid w:val="00B24C01"/>
    <w:rsid w:val="00B24C51"/>
    <w:rsid w:val="00B35A80"/>
    <w:rsid w:val="00B36ECE"/>
    <w:rsid w:val="00B51630"/>
    <w:rsid w:val="00B608C8"/>
    <w:rsid w:val="00B646AA"/>
    <w:rsid w:val="00B71CBD"/>
    <w:rsid w:val="00B94468"/>
    <w:rsid w:val="00BA43BD"/>
    <w:rsid w:val="00BA63BA"/>
    <w:rsid w:val="00BB28D9"/>
    <w:rsid w:val="00BC5148"/>
    <w:rsid w:val="00BD3E0F"/>
    <w:rsid w:val="00BD523D"/>
    <w:rsid w:val="00BF246C"/>
    <w:rsid w:val="00BF4138"/>
    <w:rsid w:val="00C00C2C"/>
    <w:rsid w:val="00C05A66"/>
    <w:rsid w:val="00C05F23"/>
    <w:rsid w:val="00C101EB"/>
    <w:rsid w:val="00C1462B"/>
    <w:rsid w:val="00C30C40"/>
    <w:rsid w:val="00C34F66"/>
    <w:rsid w:val="00C47CCB"/>
    <w:rsid w:val="00C47FFD"/>
    <w:rsid w:val="00C50E84"/>
    <w:rsid w:val="00C523A2"/>
    <w:rsid w:val="00C528A0"/>
    <w:rsid w:val="00C5509F"/>
    <w:rsid w:val="00C56D82"/>
    <w:rsid w:val="00C73B2E"/>
    <w:rsid w:val="00C77D76"/>
    <w:rsid w:val="00C878D8"/>
    <w:rsid w:val="00C95C33"/>
    <w:rsid w:val="00C96591"/>
    <w:rsid w:val="00CA0E69"/>
    <w:rsid w:val="00CA6660"/>
    <w:rsid w:val="00CC07A2"/>
    <w:rsid w:val="00CC07B4"/>
    <w:rsid w:val="00CC3549"/>
    <w:rsid w:val="00CC5640"/>
    <w:rsid w:val="00CD1307"/>
    <w:rsid w:val="00CE2180"/>
    <w:rsid w:val="00CE4E16"/>
    <w:rsid w:val="00CE66D7"/>
    <w:rsid w:val="00CF3C1D"/>
    <w:rsid w:val="00CF77EA"/>
    <w:rsid w:val="00D04349"/>
    <w:rsid w:val="00D06FCF"/>
    <w:rsid w:val="00D07361"/>
    <w:rsid w:val="00D11BDD"/>
    <w:rsid w:val="00D15FB7"/>
    <w:rsid w:val="00D20A54"/>
    <w:rsid w:val="00D46873"/>
    <w:rsid w:val="00D54829"/>
    <w:rsid w:val="00D6518E"/>
    <w:rsid w:val="00D75014"/>
    <w:rsid w:val="00D77CCA"/>
    <w:rsid w:val="00D81376"/>
    <w:rsid w:val="00D86D75"/>
    <w:rsid w:val="00D86E46"/>
    <w:rsid w:val="00D94645"/>
    <w:rsid w:val="00DA02AC"/>
    <w:rsid w:val="00DA2D31"/>
    <w:rsid w:val="00DA74E1"/>
    <w:rsid w:val="00DB0796"/>
    <w:rsid w:val="00DB2655"/>
    <w:rsid w:val="00DB5A26"/>
    <w:rsid w:val="00DC2778"/>
    <w:rsid w:val="00DE2689"/>
    <w:rsid w:val="00DE7CF2"/>
    <w:rsid w:val="00DF391E"/>
    <w:rsid w:val="00E01EF9"/>
    <w:rsid w:val="00E12449"/>
    <w:rsid w:val="00E175DF"/>
    <w:rsid w:val="00E22094"/>
    <w:rsid w:val="00E26E2F"/>
    <w:rsid w:val="00E278FC"/>
    <w:rsid w:val="00E279DA"/>
    <w:rsid w:val="00E35D91"/>
    <w:rsid w:val="00E50077"/>
    <w:rsid w:val="00E51747"/>
    <w:rsid w:val="00E74F38"/>
    <w:rsid w:val="00E80557"/>
    <w:rsid w:val="00E805F7"/>
    <w:rsid w:val="00E81193"/>
    <w:rsid w:val="00E82BAF"/>
    <w:rsid w:val="00E96B7F"/>
    <w:rsid w:val="00EA3F7E"/>
    <w:rsid w:val="00EA6F90"/>
    <w:rsid w:val="00EB54C9"/>
    <w:rsid w:val="00ED0013"/>
    <w:rsid w:val="00EE06F3"/>
    <w:rsid w:val="00EE0978"/>
    <w:rsid w:val="00EE3BBD"/>
    <w:rsid w:val="00EE6125"/>
    <w:rsid w:val="00EF31CE"/>
    <w:rsid w:val="00F00867"/>
    <w:rsid w:val="00F01878"/>
    <w:rsid w:val="00F32293"/>
    <w:rsid w:val="00F36B9F"/>
    <w:rsid w:val="00F4652B"/>
    <w:rsid w:val="00F5277B"/>
    <w:rsid w:val="00F61DC5"/>
    <w:rsid w:val="00F61E87"/>
    <w:rsid w:val="00F71A75"/>
    <w:rsid w:val="00F7299D"/>
    <w:rsid w:val="00F749BD"/>
    <w:rsid w:val="00F75004"/>
    <w:rsid w:val="00F76913"/>
    <w:rsid w:val="00F841E9"/>
    <w:rsid w:val="00F8626D"/>
    <w:rsid w:val="00F8727A"/>
    <w:rsid w:val="00F91E95"/>
    <w:rsid w:val="00F95950"/>
    <w:rsid w:val="00FC21C8"/>
    <w:rsid w:val="00FD1227"/>
    <w:rsid w:val="00FD43C8"/>
    <w:rsid w:val="00FD4C60"/>
    <w:rsid w:val="00FF372E"/>
    <w:rsid w:val="00FF5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14689"/>
    <o:shapelayout v:ext="edit">
      <o:idmap v:ext="edit" data="1"/>
    </o:shapelayout>
  </w:shapeDefaults>
  <w:decimalSymbol w:val="."/>
  <w:listSeparator w:val=","/>
  <w14:docId w14:val="167BB9C0"/>
  <w15:docId w15:val="{1FBB2C69-371B-4889-A3CC-D3481ABBA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2D4A"/>
    <w:pPr>
      <w:widowControl w:val="0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92D4A"/>
    <w:pPr>
      <w:keepNext/>
      <w:widowControl/>
      <w:ind w:left="106" w:right="106"/>
      <w:outlineLvl w:val="0"/>
    </w:pPr>
    <w:rPr>
      <w:b/>
      <w:bCs/>
      <w:noProof/>
      <w:sz w:val="22"/>
      <w:szCs w:val="22"/>
      <w:u w:val="singl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92D4A"/>
    <w:pPr>
      <w:keepNext/>
      <w:ind w:left="106" w:right="106"/>
      <w:outlineLvl w:val="1"/>
    </w:pPr>
    <w:rPr>
      <w:b/>
      <w:bCs/>
      <w:noProof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94645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534FFA"/>
    <w:rPr>
      <w:rFonts w:ascii="Cambria" w:hAnsi="Cambria" w:cs="Cambria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rsid w:val="00534FFA"/>
    <w:rPr>
      <w:rFonts w:ascii="Cambria" w:hAnsi="Cambria" w:cs="Cambria"/>
      <w:b/>
      <w:bCs/>
      <w:i/>
      <w:iCs/>
      <w:sz w:val="28"/>
      <w:szCs w:val="28"/>
    </w:rPr>
  </w:style>
  <w:style w:type="character" w:styleId="FootnoteReference">
    <w:name w:val="footnote reference"/>
    <w:basedOn w:val="DefaultParagraphFont"/>
    <w:uiPriority w:val="99"/>
    <w:semiHidden/>
    <w:rsid w:val="00892D4A"/>
  </w:style>
  <w:style w:type="paragraph" w:styleId="Header">
    <w:name w:val="header"/>
    <w:basedOn w:val="Normal"/>
    <w:link w:val="HeaderChar"/>
    <w:uiPriority w:val="99"/>
    <w:rsid w:val="00892D4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34FFA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892D4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34FFA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D9464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go">
    <w:name w:val="go"/>
    <w:rsid w:val="00D94645"/>
  </w:style>
  <w:style w:type="character" w:styleId="Hyperlink">
    <w:name w:val="Hyperlink"/>
    <w:basedOn w:val="DefaultParagraphFont"/>
    <w:uiPriority w:val="99"/>
    <w:unhideWhenUsed/>
    <w:rsid w:val="001C531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149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1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1C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059D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21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8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9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1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5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7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7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7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7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479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0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0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49</Words>
  <Characters>462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eets and bridges bidders list</vt:lpstr>
    </vt:vector>
  </TitlesOfParts>
  <Company>City of Overland Park</Company>
  <LinksUpToDate>false</LinksUpToDate>
  <CharactersWithSpaces>5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eets and bridges bidders list</dc:title>
  <dc:subject/>
  <dc:creator>Irina Idelson</dc:creator>
  <cp:keywords/>
  <dc:description/>
  <cp:lastModifiedBy>Morgan, Tiesha</cp:lastModifiedBy>
  <cp:revision>3</cp:revision>
  <cp:lastPrinted>2023-07-18T14:21:00Z</cp:lastPrinted>
  <dcterms:created xsi:type="dcterms:W3CDTF">2026-02-16T20:52:00Z</dcterms:created>
  <dcterms:modified xsi:type="dcterms:W3CDTF">2026-02-16T20:52:00Z</dcterms:modified>
</cp:coreProperties>
</file>